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C6CD2" w14:textId="77777777" w:rsidR="003E06EE" w:rsidRPr="003E06EE" w:rsidRDefault="003E06EE" w:rsidP="008B4779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bookmarkStart w:id="0" w:name="_Hlk55854508"/>
      <w:bookmarkEnd w:id="0"/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14:paraId="62B79578" w14:textId="77777777" w:rsidR="00C77A9F" w:rsidRDefault="003E06EE" w:rsidP="008B4779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คลื่น</w:t>
      </w:r>
      <w:r w:rsidRPr="003E06EE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14:paraId="42750B12" w14:textId="77777777" w:rsidR="00856866" w:rsidRPr="00D95159" w:rsidRDefault="00856866" w:rsidP="008B4779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 w:hint="cs"/>
          <w:b/>
          <w:bCs/>
          <w:sz w:val="50"/>
          <w:szCs w:val="50"/>
        </w:rPr>
      </w:pPr>
    </w:p>
    <w:p w14:paraId="1F367E1E" w14:textId="77777777" w:rsidR="00C77A9F" w:rsidRPr="00D95159" w:rsidRDefault="00FE2025" w:rsidP="008B4779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91D5B4E" wp14:editId="3D8B0C2E">
            <wp:extent cx="4004310" cy="5040308"/>
            <wp:effectExtent l="19050" t="19050" r="15240" b="27305"/>
            <wp:docPr id="5" name="Picture 5" descr="D:\Dropbox\Dropbox\works\Encamp2019\ร่าง TOR 12เทคโนโลยี โครงการENCAMP\ทดสอบชุดทดลอง\จากผิง\คลื่น\S__351518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Dropbox\Dropbox\works\Encamp2019\ร่าง TOR 12เทคโนโลยี โครงการENCAMP\ทดสอบชุดทดลอง\จากผิง\คลื่น\S__3515188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04" r="15339"/>
                    <a:stretch/>
                  </pic:blipFill>
                  <pic:spPr bwMode="auto">
                    <a:xfrm>
                      <a:off x="0" y="0"/>
                      <a:ext cx="4021007" cy="50613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9110CE" w14:textId="77777777" w:rsidR="00C77A9F" w:rsidRPr="00D95159" w:rsidRDefault="00C77A9F" w:rsidP="008B4779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403E6263" w14:textId="77777777" w:rsidR="00980F45" w:rsidRPr="00D95159" w:rsidRDefault="00804E0C" w:rsidP="008B4779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รายการ</w:t>
      </w:r>
      <w:r w:rsidR="00980F45" w:rsidRPr="00D95159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  <w:r w:rsidR="00980F45"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ุดทดลอง</w:t>
      </w:r>
    </w:p>
    <w:p w14:paraId="62306168" w14:textId="6509F9EA" w:rsidR="008B4779" w:rsidRPr="00D9515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มอเตอร์</w:t>
      </w:r>
    </w:p>
    <w:p w14:paraId="7515BFA6" w14:textId="4AC57D12" w:rsidR="008B4779" w:rsidRPr="00D9515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2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อุปกรณ์กำเนิดคลื่น</w:t>
      </w:r>
    </w:p>
    <w:p w14:paraId="5E664095" w14:textId="155BE712" w:rsidR="008B477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>3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อุปกรณ์ดักจับพลังงานคลื่นและเปลี่ยนเป็นพลังงานไฟฟ้า</w:t>
      </w:r>
    </w:p>
    <w:p w14:paraId="13C888F2" w14:textId="01BC549E" w:rsidR="008B4779" w:rsidRPr="00D9515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 xml:space="preserve">4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ตู้ควบคุม</w:t>
      </w:r>
    </w:p>
    <w:p w14:paraId="0F3A6636" w14:textId="3106D1EB" w:rsidR="008B4779" w:rsidRPr="00D9515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>5</w:t>
      </w: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4E6FE53B" w14:textId="6DAFF7C4" w:rsidR="008B477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6</w:t>
      </w: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</w:rPr>
        <w:t>Emergency Switch</w:t>
      </w:r>
    </w:p>
    <w:p w14:paraId="35B9EA71" w14:textId="12C1116B" w:rsidR="008B477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/>
          <w:sz w:val="32"/>
          <w:szCs w:val="32"/>
        </w:rPr>
        <w:t xml:space="preserve">7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สวิตซ์ เปิด-ปิด เครื่อง</w:t>
      </w:r>
    </w:p>
    <w:p w14:paraId="3863BB01" w14:textId="13C5E90D" w:rsidR="008B4779" w:rsidRPr="00D9515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8. เซนเซอร์วัดคลื่น</w:t>
      </w:r>
    </w:p>
    <w:p w14:paraId="3451489B" w14:textId="77777777" w:rsidR="00980F45" w:rsidRPr="00D95159" w:rsidRDefault="00856866" w:rsidP="008B4779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20288" behindDoc="0" locked="0" layoutInCell="1" allowOverlap="1" wp14:anchorId="31253FFA" wp14:editId="7D142BF0">
                <wp:simplePos x="0" y="0"/>
                <wp:positionH relativeFrom="column">
                  <wp:posOffset>5080635</wp:posOffset>
                </wp:positionH>
                <wp:positionV relativeFrom="paragraph">
                  <wp:posOffset>-42174</wp:posOffset>
                </wp:positionV>
                <wp:extent cx="252095" cy="252095"/>
                <wp:effectExtent l="1047750" t="0" r="14605" b="18605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65887"/>
                            <a:gd name="adj6" fmla="val -41767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545D46" w14:textId="77777777" w:rsidR="00A40B76" w:rsidRDefault="00BD715A" w:rsidP="00A40B76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253FFA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400.05pt;margin-top:-3.3pt;width:19.85pt;height:19.85pt;z-index:25102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" adj="-90217,35832,-51796,9793,-6529,9793" strokecolor="red">
                <v:textbox>
                  <w:txbxContent>
                    <w:p w14:paraId="52545D46" w14:textId="77777777" w:rsidR="00A40B76" w:rsidRDefault="00BD715A" w:rsidP="00A40B76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2D5B3794" w14:textId="77777777" w:rsidR="00980F45" w:rsidRPr="00D95159" w:rsidRDefault="005D1385" w:rsidP="008B4779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42816" behindDoc="0" locked="0" layoutInCell="1" allowOverlap="1" wp14:anchorId="09E69964" wp14:editId="6E9746E6">
                <wp:simplePos x="0" y="0"/>
                <wp:positionH relativeFrom="column">
                  <wp:posOffset>5092262</wp:posOffset>
                </wp:positionH>
                <wp:positionV relativeFrom="paragraph">
                  <wp:posOffset>1981288</wp:posOffset>
                </wp:positionV>
                <wp:extent cx="252095" cy="252095"/>
                <wp:effectExtent l="1733550" t="0" r="14605" b="1460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7015"/>
                            <a:gd name="adj6" fmla="val -69764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75E7D5" w14:textId="77777777" w:rsidR="005D1385" w:rsidRDefault="005D1385" w:rsidP="005D1385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E69964" id="_x0000_s1027" type="#_x0000_t48" style="position:absolute;left:0;text-align:left;margin-left:400.95pt;margin-top:156pt;width:19.85pt;height:19.85pt;z-index:25104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" adj="-150692,1515,-51579,9793,-6529,9793" strokecolor="red">
                <v:textbox>
                  <w:txbxContent>
                    <w:p w14:paraId="3975E7D5" w14:textId="77777777" w:rsidR="005D1385" w:rsidRDefault="005D1385" w:rsidP="005D1385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33600" behindDoc="0" locked="0" layoutInCell="1" allowOverlap="1" wp14:anchorId="3C87E0E3" wp14:editId="43CB3DB4">
                <wp:simplePos x="0" y="0"/>
                <wp:positionH relativeFrom="column">
                  <wp:posOffset>5076190</wp:posOffset>
                </wp:positionH>
                <wp:positionV relativeFrom="paragraph">
                  <wp:posOffset>3115945</wp:posOffset>
                </wp:positionV>
                <wp:extent cx="252095" cy="252095"/>
                <wp:effectExtent l="2495550" t="76200" r="14605" b="1460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-30508"/>
                            <a:gd name="adj6" fmla="val -101033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FF65F" w14:textId="77777777" w:rsidR="003E06EE" w:rsidRDefault="00BD715A" w:rsidP="003E06EE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87E0E3" id="_x0000_s1028" type="#_x0000_t48" style="position:absolute;left:0;text-align:left;margin-left:399.7pt;margin-top:245.35pt;width:19.85pt;height:19.85pt;z-index:25103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" adj="-218233,-6590,-51579,9793,-6529,9793" strokecolor="red">
                <v:textbox>
                  <w:txbxContent>
                    <w:p w14:paraId="230FF65F" w14:textId="77777777" w:rsidR="003E06EE" w:rsidRDefault="00BD715A" w:rsidP="003E06EE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24384" behindDoc="0" locked="0" layoutInCell="1" allowOverlap="1" wp14:anchorId="670B090A" wp14:editId="2D66BEFE">
                <wp:simplePos x="0" y="0"/>
                <wp:positionH relativeFrom="column">
                  <wp:posOffset>299545</wp:posOffset>
                </wp:positionH>
                <wp:positionV relativeFrom="paragraph">
                  <wp:posOffset>2470019</wp:posOffset>
                </wp:positionV>
                <wp:extent cx="252095" cy="252095"/>
                <wp:effectExtent l="0" t="0" r="948055" b="14605"/>
                <wp:wrapNone/>
                <wp:docPr id="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312343"/>
                            <a:gd name="adj5" fmla="val 44396"/>
                            <a:gd name="adj6" fmla="val 47698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903519" w14:textId="77777777" w:rsidR="00A40B76" w:rsidRDefault="00BD715A" w:rsidP="00A40B76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B090A" id="_x0000_s1029" type="#_x0000_t48" style="position:absolute;left:0;text-align:left;margin-left:23.6pt;margin-top:194.5pt;width:19.85pt;height:19.85pt;z-index:25102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" adj="103030,9590,67466,9793,28129,9793" strokecolor="red">
                <v:textbox>
                  <w:txbxContent>
                    <w:p w14:paraId="4D903519" w14:textId="77777777" w:rsidR="00A40B76" w:rsidRDefault="00BD715A" w:rsidP="00A40B76">
                      <w:r>
                        <w:t>1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40768" behindDoc="0" locked="0" layoutInCell="1" allowOverlap="1" wp14:anchorId="59B9E180" wp14:editId="4B0CD36D">
                <wp:simplePos x="0" y="0"/>
                <wp:positionH relativeFrom="column">
                  <wp:posOffset>5076497</wp:posOffset>
                </wp:positionH>
                <wp:positionV relativeFrom="paragraph">
                  <wp:posOffset>924998</wp:posOffset>
                </wp:positionV>
                <wp:extent cx="252095" cy="252095"/>
                <wp:effectExtent l="1524000" t="152400" r="146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59250"/>
                            <a:gd name="adj6" fmla="val -617792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928BB" w14:textId="77777777" w:rsidR="00BD715A" w:rsidRDefault="00BD715A" w:rsidP="00BD715A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B9E180" id="_x0000_s1030" type="#_x0000_t48" style="position:absolute;left:0;text-align:left;margin-left:399.7pt;margin-top:72.85pt;width:19.85pt;height:19.85pt;z-index:25104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" adj="-133443,-12798,-51796,9793,-6529,9793" strokecolor="red">
                <v:textbox>
                  <w:txbxContent>
                    <w:p w14:paraId="518928BB" w14:textId="77777777" w:rsidR="00BD715A" w:rsidRDefault="00BD715A" w:rsidP="00BD715A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38720" behindDoc="0" locked="0" layoutInCell="1" allowOverlap="1" wp14:anchorId="4617D3F7" wp14:editId="1B2B7CA1">
                <wp:simplePos x="0" y="0"/>
                <wp:positionH relativeFrom="column">
                  <wp:posOffset>5076497</wp:posOffset>
                </wp:positionH>
                <wp:positionV relativeFrom="paragraph">
                  <wp:posOffset>436267</wp:posOffset>
                </wp:positionV>
                <wp:extent cx="252095" cy="252095"/>
                <wp:effectExtent l="1181100" t="0" r="14605" b="9080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28364"/>
                            <a:gd name="adj6" fmla="val -4739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5E89A" w14:textId="77777777" w:rsidR="00BD715A" w:rsidRDefault="00BD715A" w:rsidP="00BD715A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17D3F7" id="_x0000_s1031" type="#_x0000_t48" style="position:absolute;left:0;text-align:left;margin-left:399.7pt;margin-top:34.35pt;width:19.85pt;height:19.85pt;z-index:25103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" adj="-102374,27727,-51796,9793,-6529,9793" strokecolor="red">
                <v:textbox>
                  <w:txbxContent>
                    <w:p w14:paraId="2955E89A" w14:textId="77777777" w:rsidR="00BD715A" w:rsidRDefault="00BD715A" w:rsidP="00BD715A">
                      <w:r>
                        <w:t>6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BD715A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22336" behindDoc="0" locked="0" layoutInCell="1" allowOverlap="1" wp14:anchorId="6E58F46B" wp14:editId="65A59518">
                <wp:simplePos x="0" y="0"/>
                <wp:positionH relativeFrom="column">
                  <wp:posOffset>5076190</wp:posOffset>
                </wp:positionH>
                <wp:positionV relativeFrom="paragraph">
                  <wp:posOffset>88900</wp:posOffset>
                </wp:positionV>
                <wp:extent cx="252095" cy="252095"/>
                <wp:effectExtent l="1257300" t="0" r="14605" b="1460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82768"/>
                            <a:gd name="adj6" fmla="val -50342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0FF278" w14:textId="77777777" w:rsidR="00A40B76" w:rsidRDefault="00BD715A" w:rsidP="00A40B76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58F46B" id="_x0000_s1032" type="#_x0000_t48" style="position:absolute;left:0;text-align:left;margin-left:399.7pt;margin-top:7pt;width:19.85pt;height:19.85pt;z-index:25102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" adj="-108740,17878,-51579,9793,-6529,9793" strokecolor="red">
                <v:textbox>
                  <w:txbxContent>
                    <w:p w14:paraId="450FF278" w14:textId="77777777" w:rsidR="00A40B76" w:rsidRDefault="00BD715A" w:rsidP="00A40B76">
                      <w:r>
                        <w:t>5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856866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31552" behindDoc="0" locked="0" layoutInCell="1" allowOverlap="1" wp14:anchorId="1C55AD09" wp14:editId="1DDBFAA7">
                <wp:simplePos x="0" y="0"/>
                <wp:positionH relativeFrom="column">
                  <wp:posOffset>5091694</wp:posOffset>
                </wp:positionH>
                <wp:positionV relativeFrom="paragraph">
                  <wp:posOffset>2605405</wp:posOffset>
                </wp:positionV>
                <wp:extent cx="252095" cy="252095"/>
                <wp:effectExtent l="952500" t="0" r="14605" b="14605"/>
                <wp:wrapNone/>
                <wp:docPr id="1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47960"/>
                            <a:gd name="adj6" fmla="val -38460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016F50" w14:textId="77777777" w:rsidR="00B83B41" w:rsidRDefault="00B83B41" w:rsidP="00B83B41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55AD09" id="_x0000_s1033" type="#_x0000_t48" style="position:absolute;left:0;text-align:left;margin-left:400.9pt;margin-top:205.15pt;width:19.85pt;height:19.85pt;z-index:25103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" adj="-83074,10359,-51579,9793,-6529,9793" strokecolor="red">
                <v:textbox>
                  <w:txbxContent>
                    <w:p w14:paraId="14016F50" w14:textId="77777777" w:rsidR="00B83B41" w:rsidRDefault="00B83B41" w:rsidP="00B83B41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FE2025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B2B9DFB" wp14:editId="16CCD131">
            <wp:extent cx="3276600" cy="4124325"/>
            <wp:effectExtent l="19050" t="19050" r="19050" b="28575"/>
            <wp:docPr id="7" name="Picture 7" descr="D:\Dropbox\Dropbox\works\Encamp2019\ร่าง TOR 12เทคโนโลยี โครงการENCAMP\ทดสอบชุดทดลอง\จากผิง\คลื่น\S__3515188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Dropbox\Dropbox\works\Encamp2019\ร่าง TOR 12เทคโนโลยี โครงการENCAMP\ทดสอบชุดทดลอง\จากผิง\คลื่น\S__35151884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104" r="15339"/>
                    <a:stretch/>
                  </pic:blipFill>
                  <pic:spPr bwMode="auto">
                    <a:xfrm>
                      <a:off x="0" y="0"/>
                      <a:ext cx="3278526" cy="41267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FF75E" w14:textId="77777777" w:rsidR="00980F45" w:rsidRPr="00D95159" w:rsidRDefault="00980F45" w:rsidP="008B4779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25719962" w14:textId="77777777" w:rsidR="00980F45" w:rsidRPr="00D95159" w:rsidRDefault="00980F45" w:rsidP="008B4779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16F927D3" w14:textId="4F5B75E6" w:rsidR="00C77A9F" w:rsidRDefault="00C77A9F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02C6C848" w14:textId="1EFE2FD3" w:rsidR="008B477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187D77F1" w14:textId="77777777" w:rsidR="008B477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7AE741E1" w14:textId="14D74CC7" w:rsidR="008B4779" w:rsidRDefault="008B4779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2A0A8BA3" w14:textId="623C812D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1" w:name="_Hlk55850319"/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64228409" w14:textId="13E84BCA" w:rsidR="008B4779" w:rsidRDefault="008B4779" w:rsidP="008B4779">
      <w:pPr>
        <w:spacing w:before="240"/>
        <w:jc w:val="center"/>
        <w:rPr>
          <w:rFonts w:ascii="TH SarabunPSK" w:hAnsi="TH SarabunPSK" w:cs="TH SarabunPSK" w:hint="cs"/>
          <w:b/>
          <w:bCs/>
          <w:sz w:val="32"/>
          <w:szCs w:val="32"/>
          <w:cs/>
        </w:rPr>
      </w:pPr>
      <w:bookmarkStart w:id="2" w:name="_Hlk55850365"/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58528" behindDoc="0" locked="0" layoutInCell="1" allowOverlap="1" wp14:anchorId="2108EFDA" wp14:editId="0890A50A">
                <wp:simplePos x="0" y="0"/>
                <wp:positionH relativeFrom="column">
                  <wp:posOffset>2880360</wp:posOffset>
                </wp:positionH>
                <wp:positionV relativeFrom="paragraph">
                  <wp:posOffset>2019935</wp:posOffset>
                </wp:positionV>
                <wp:extent cx="411480" cy="1219200"/>
                <wp:effectExtent l="0" t="0" r="26670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1480" cy="12192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A14E15" id="Straight Connector 46" o:spid="_x0000_s1026" style="position:absolute;z-index:25115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6.8pt,159.05pt" to="259.2pt,25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11104" behindDoc="0" locked="0" layoutInCell="1" allowOverlap="1" wp14:anchorId="071EB6BC" wp14:editId="67A690D5">
                <wp:simplePos x="0" y="0"/>
                <wp:positionH relativeFrom="column">
                  <wp:posOffset>4578985</wp:posOffset>
                </wp:positionH>
                <wp:positionV relativeFrom="paragraph">
                  <wp:posOffset>3178175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BEF2326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71EB6BC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34" type="#_x0000_t202" style="position:absolute;left:0;text-align:left;margin-left:360.55pt;margin-top:250.25pt;width:31.2pt;height:27.6pt;z-index:25131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" fillcolor="white [3201]" strokecolor="red" strokeweight=".5pt">
                <v:textbox>
                  <w:txbxContent>
                    <w:p w14:paraId="3BEF2326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01888" behindDoc="0" locked="0" layoutInCell="1" allowOverlap="1" wp14:anchorId="3286811B" wp14:editId="06F81DB7">
                <wp:simplePos x="0" y="0"/>
                <wp:positionH relativeFrom="column">
                  <wp:posOffset>4236720</wp:posOffset>
                </wp:positionH>
                <wp:positionV relativeFrom="paragraph">
                  <wp:posOffset>2439035</wp:posOffset>
                </wp:positionV>
                <wp:extent cx="563880" cy="739140"/>
                <wp:effectExtent l="0" t="0" r="26670" b="2286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880" cy="7391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285190" id="Straight Connector 32" o:spid="_x0000_s1026" style="position:absolute;z-index:25130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6pt,192.05pt" to="378pt,2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44544" behindDoc="0" locked="0" layoutInCell="1" allowOverlap="1" wp14:anchorId="54AA244E" wp14:editId="2CB43A77">
                <wp:simplePos x="0" y="0"/>
                <wp:positionH relativeFrom="column">
                  <wp:posOffset>5161280</wp:posOffset>
                </wp:positionH>
                <wp:positionV relativeFrom="paragraph">
                  <wp:posOffset>2219960</wp:posOffset>
                </wp:positionV>
                <wp:extent cx="396240" cy="350520"/>
                <wp:effectExtent l="0" t="0" r="22860" b="1143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8381E4D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AA244E" id="Text Box 36" o:spid="_x0000_s1035" type="#_x0000_t202" style="position:absolute;left:0;text-align:left;margin-left:406.4pt;margin-top:174.8pt;width:31.2pt;height:27.6pt;z-index:25124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" fillcolor="white [3201]" strokecolor="red" strokeweight=".5pt">
                <v:textbox>
                  <w:txbxContent>
                    <w:p w14:paraId="18381E4D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20992" behindDoc="0" locked="0" layoutInCell="1" allowOverlap="1" wp14:anchorId="0D194E31" wp14:editId="009AB0BD">
                <wp:simplePos x="0" y="0"/>
                <wp:positionH relativeFrom="column">
                  <wp:posOffset>3398520</wp:posOffset>
                </wp:positionH>
                <wp:positionV relativeFrom="paragraph">
                  <wp:posOffset>1189355</wp:posOffset>
                </wp:positionV>
                <wp:extent cx="1760220" cy="1188720"/>
                <wp:effectExtent l="0" t="0" r="30480" b="3048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0220" cy="11887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14060B" id="Straight Connector 44" o:spid="_x0000_s1026" style="position:absolute;z-index:25122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7.6pt,93.65pt" to="406.2pt,18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403264" behindDoc="0" locked="0" layoutInCell="1" allowOverlap="1" wp14:anchorId="45A4384A" wp14:editId="586C235D">
                <wp:simplePos x="0" y="0"/>
                <wp:positionH relativeFrom="column">
                  <wp:posOffset>5222875</wp:posOffset>
                </wp:positionH>
                <wp:positionV relativeFrom="paragraph">
                  <wp:posOffset>1303020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A8A56FE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A4384A" id="Text Box 40" o:spid="_x0000_s1036" type="#_x0000_t202" style="position:absolute;left:0;text-align:left;margin-left:411.25pt;margin-top:102.6pt;width:31.2pt;height:27.6pt;z-index:25140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" fillcolor="white [3201]" strokecolor="red" strokeweight=".5pt">
                <v:textbox>
                  <w:txbxContent>
                    <w:p w14:paraId="2A8A56FE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76640" behindDoc="0" locked="0" layoutInCell="1" allowOverlap="1" wp14:anchorId="7AF506B3" wp14:editId="1088C01D">
                <wp:simplePos x="0" y="0"/>
                <wp:positionH relativeFrom="column">
                  <wp:posOffset>4244340</wp:posOffset>
                </wp:positionH>
                <wp:positionV relativeFrom="paragraph">
                  <wp:posOffset>1082675</wp:posOffset>
                </wp:positionV>
                <wp:extent cx="977265" cy="396240"/>
                <wp:effectExtent l="0" t="0" r="32385" b="2286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7265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B13378" id="Straight Connector 39" o:spid="_x0000_s1026" style="position:absolute;z-index:25137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4.2pt,85.25pt" to="411.15pt,1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98112" behindDoc="0" locked="0" layoutInCell="1" allowOverlap="1" wp14:anchorId="56D8AB38" wp14:editId="714E2BF4">
                <wp:simplePos x="0" y="0"/>
                <wp:positionH relativeFrom="column">
                  <wp:posOffset>1524000</wp:posOffset>
                </wp:positionH>
                <wp:positionV relativeFrom="paragraph">
                  <wp:posOffset>2103755</wp:posOffset>
                </wp:positionV>
                <wp:extent cx="289560" cy="1135380"/>
                <wp:effectExtent l="0" t="0" r="34290" b="2667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9560" cy="11353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173086" id="Straight Connector 48" o:spid="_x0000_s1026" style="position:absolute;flip:x;z-index:25109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pt,165.65pt" to="142.8pt,25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" strokecolor="red"/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472896" behindDoc="0" locked="0" layoutInCell="1" allowOverlap="1" wp14:anchorId="21592ED9" wp14:editId="04CC1C94">
                <wp:simplePos x="0" y="0"/>
                <wp:positionH relativeFrom="column">
                  <wp:posOffset>396239</wp:posOffset>
                </wp:positionH>
                <wp:positionV relativeFrom="paragraph">
                  <wp:posOffset>1188085</wp:posOffset>
                </wp:positionV>
                <wp:extent cx="1333500" cy="803275"/>
                <wp:effectExtent l="0" t="0" r="19050" b="3492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33500" cy="80327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1AFD4E" id="Straight Connector 42" o:spid="_x0000_s1026" style="position:absolute;flip:x;z-index:25147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2pt,93.55pt" to="136.2pt,15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42144" behindDoc="0" locked="0" layoutInCell="1" allowOverlap="1" wp14:anchorId="1159D628" wp14:editId="770879BB">
                <wp:simplePos x="0" y="0"/>
                <wp:positionH relativeFrom="column">
                  <wp:posOffset>2339340</wp:posOffset>
                </wp:positionH>
                <wp:positionV relativeFrom="paragraph">
                  <wp:posOffset>1608455</wp:posOffset>
                </wp:positionV>
                <wp:extent cx="1066800" cy="382905"/>
                <wp:effectExtent l="0" t="0" r="19050" b="1714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3829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B3890" id="Rectangle 47" o:spid="_x0000_s1026" style="position:absolute;margin-left:184.2pt;margin-top:126.65pt;width:84pt;height:30.15pt;z-index:25114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77312" behindDoc="0" locked="0" layoutInCell="1" allowOverlap="1" wp14:anchorId="28FFB8E9" wp14:editId="58C3C22A">
                <wp:simplePos x="0" y="0"/>
                <wp:positionH relativeFrom="column">
                  <wp:posOffset>3458210</wp:posOffset>
                </wp:positionH>
                <wp:positionV relativeFrom="paragraph">
                  <wp:posOffset>2176145</wp:posOffset>
                </wp:positionV>
                <wp:extent cx="790258" cy="257175"/>
                <wp:effectExtent l="0" t="0" r="10160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6DBBD" id="Rectangle 35" o:spid="_x0000_s1026" style="position:absolute;margin-left:272.3pt;margin-top:171.35pt;width:62.25pt;height:20.25pt;z-index:25127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98464" behindDoc="0" locked="0" layoutInCell="1" allowOverlap="1" wp14:anchorId="13E5F8EF" wp14:editId="57910970">
                <wp:simplePos x="0" y="0"/>
                <wp:positionH relativeFrom="column">
                  <wp:posOffset>2339340</wp:posOffset>
                </wp:positionH>
                <wp:positionV relativeFrom="paragraph">
                  <wp:posOffset>1189355</wp:posOffset>
                </wp:positionV>
                <wp:extent cx="1061720" cy="411480"/>
                <wp:effectExtent l="0" t="0" r="24130" b="2667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1720" cy="4114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E80153" id="Rectangle 45" o:spid="_x0000_s1026" style="position:absolute;margin-left:184.2pt;margin-top:93.65pt;width:83.6pt;height:32.4pt;z-index:25119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5920" behindDoc="0" locked="0" layoutInCell="1" allowOverlap="1" wp14:anchorId="4B0E0D6C" wp14:editId="5C828F55">
                <wp:simplePos x="0" y="0"/>
                <wp:positionH relativeFrom="column">
                  <wp:posOffset>3406140</wp:posOffset>
                </wp:positionH>
                <wp:positionV relativeFrom="paragraph">
                  <wp:posOffset>907415</wp:posOffset>
                </wp:positionV>
                <wp:extent cx="845820" cy="167640"/>
                <wp:effectExtent l="0" t="0" r="11430" b="2286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820" cy="1676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7B7C04" id="Rectangle 38" o:spid="_x0000_s1026" style="position:absolute;margin-left:268.2pt;margin-top:71.45pt;width:66.6pt;height:13.2pt;z-index:25134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75584" behindDoc="0" locked="0" layoutInCell="1" allowOverlap="1" wp14:anchorId="58C932CA" wp14:editId="14D2BA76">
                <wp:simplePos x="0" y="0"/>
                <wp:positionH relativeFrom="column">
                  <wp:posOffset>1812925</wp:posOffset>
                </wp:positionH>
                <wp:positionV relativeFrom="paragraph">
                  <wp:posOffset>1250950</wp:posOffset>
                </wp:positionV>
                <wp:extent cx="527050" cy="833437"/>
                <wp:effectExtent l="0" t="0" r="25400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05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49ABC3" id="Rectangle 49" o:spid="_x0000_s1026" style="position:absolute;margin-left:142.75pt;margin-top:98.5pt;width:41.5pt;height:65.6pt;z-index:25107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38080" behindDoc="0" locked="0" layoutInCell="1" allowOverlap="1" wp14:anchorId="16B0B9EE" wp14:editId="2126A7E4">
                <wp:simplePos x="0" y="0"/>
                <wp:positionH relativeFrom="column">
                  <wp:posOffset>1729740</wp:posOffset>
                </wp:positionH>
                <wp:positionV relativeFrom="paragraph">
                  <wp:posOffset>907415</wp:posOffset>
                </wp:positionV>
                <wp:extent cx="1104900" cy="280670"/>
                <wp:effectExtent l="0" t="0" r="19050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2806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20100B" id="Rectangle 41" o:spid="_x0000_s1026" style="position:absolute;margin-left:136.2pt;margin-top:71.45pt;width:87pt;height:22.1pt;z-index:25143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76BB66E6" wp14:editId="030B5A56">
            <wp:extent cx="4226560" cy="2840496"/>
            <wp:effectExtent l="19050" t="19050" r="21590" b="171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30602" cy="2843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05664" behindDoc="0" locked="0" layoutInCell="1" allowOverlap="1" wp14:anchorId="08BFDF27" wp14:editId="70CC9944">
                <wp:simplePos x="0" y="0"/>
                <wp:positionH relativeFrom="column">
                  <wp:posOffset>0</wp:posOffset>
                </wp:positionH>
                <wp:positionV relativeFrom="paragraph">
                  <wp:posOffset>1991995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83CE34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BFDF27" id="Text Box 43" o:spid="_x0000_s1037" type="#_x0000_t202" style="position:absolute;left:0;text-align:left;margin-left:0;margin-top:156.85pt;width:31.2pt;height:27.6pt;z-index:25150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" fillcolor="white [3201]" strokecolor="red" strokeweight=".5pt">
                <v:textbox>
                  <w:txbxContent>
                    <w:p w14:paraId="1B83CE34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14:paraId="1B30271C" w14:textId="238B05FE" w:rsidR="008B4779" w:rsidRDefault="008B4779" w:rsidP="008B4779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65696" behindDoc="0" locked="0" layoutInCell="1" allowOverlap="1" wp14:anchorId="1553C0BA" wp14:editId="775533D9">
                <wp:simplePos x="0" y="0"/>
                <wp:positionH relativeFrom="column">
                  <wp:posOffset>3061335</wp:posOffset>
                </wp:positionH>
                <wp:positionV relativeFrom="paragraph">
                  <wp:posOffset>41910</wp:posOffset>
                </wp:positionV>
                <wp:extent cx="396240" cy="350520"/>
                <wp:effectExtent l="0" t="0" r="22860" b="1143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02444F7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53C0BA" id="Text Box 50" o:spid="_x0000_s1038" type="#_x0000_t202" style="position:absolute;margin-left:241.05pt;margin-top:3.3pt;width:31.2pt;height:27.6pt;z-index:25116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" fillcolor="white [3201]" strokecolor="red" strokeweight=".5pt">
                <v:textbox>
                  <w:txbxContent>
                    <w:p w14:paraId="602444F7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07328" behindDoc="0" locked="0" layoutInCell="1" allowOverlap="1" wp14:anchorId="56139782" wp14:editId="7715D7A8">
                <wp:simplePos x="0" y="0"/>
                <wp:positionH relativeFrom="column">
                  <wp:posOffset>1335405</wp:posOffset>
                </wp:positionH>
                <wp:positionV relativeFrom="paragraph">
                  <wp:posOffset>49530</wp:posOffset>
                </wp:positionV>
                <wp:extent cx="396240" cy="350520"/>
                <wp:effectExtent l="0" t="0" r="228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A76A19A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139782" id="Text Box 15" o:spid="_x0000_s1039" type="#_x0000_t202" style="position:absolute;margin-left:105.15pt;margin-top:3.9pt;width:31.2pt;height:27.6pt;z-index:25110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" fillcolor="white [3201]" strokecolor="red" strokeweight=".5pt">
                <v:textbox>
                  <w:txbxContent>
                    <w:p w14:paraId="6A76A19A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bookmarkEnd w:id="1"/>
    <w:bookmarkEnd w:id="2"/>
    <w:p w14:paraId="5C101DA3" w14:textId="77777777" w:rsidR="008B4779" w:rsidRDefault="008B4779" w:rsidP="008B4779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</w:p>
    <w:p w14:paraId="714DE4BB" w14:textId="5ABAD3FE" w:rsidR="008B4779" w:rsidRDefault="008B4779" w:rsidP="008B477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3" w:name="_Hlk55850525"/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ถี่คลื่น</w:t>
      </w:r>
    </w:p>
    <w:p w14:paraId="544CD710" w14:textId="0FB4C103" w:rsidR="008B4779" w:rsidRDefault="008B4779" w:rsidP="008B477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แสดงผลพิกัดคลื่น (มิลลิเมตร) และคาบคลื่น (วินาที)</w:t>
      </w:r>
    </w:p>
    <w:p w14:paraId="22E367D7" w14:textId="77777777" w:rsidR="008B4779" w:rsidRDefault="008B4779" w:rsidP="008B477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09137395" w14:textId="77777777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4A45D1C0" w14:textId="77777777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738C9C8C" w14:textId="77777777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745E92FA" w14:textId="77777777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6B398537" w14:textId="77777777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18B88DB0" w14:textId="1173F3CB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การจับเวลา</w:t>
      </w:r>
    </w:p>
    <w:p w14:paraId="7B205267" w14:textId="77777777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bookmarkEnd w:id="3"/>
    <w:p w14:paraId="22A92179" w14:textId="1594B512" w:rsidR="008B4779" w:rsidRDefault="008B4779" w:rsidP="008B4779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128A5DC0" w14:textId="206F0B34" w:rsidR="008B4779" w:rsidRDefault="008B4779" w:rsidP="008B4779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5F0D9BA3" w14:textId="77777777" w:rsidR="008B4779" w:rsidRDefault="008B4779" w:rsidP="008B4779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7BF6614A" w14:textId="2D872661" w:rsidR="008B4779" w:rsidRDefault="008B4779" w:rsidP="008B4779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34D82B29" w14:textId="77777777" w:rsidR="003C0D74" w:rsidRDefault="003C0D74" w:rsidP="008B4779">
      <w:pPr>
        <w:spacing w:after="0" w:line="240" w:lineRule="auto"/>
        <w:jc w:val="center"/>
        <w:rPr>
          <w:rFonts w:ascii="TH SarabunPSK" w:eastAsia="Times New Roman" w:hAnsi="TH SarabunPSK" w:cs="TH SarabunPSK" w:hint="cs"/>
          <w:sz w:val="32"/>
          <w:szCs w:val="32"/>
        </w:rPr>
      </w:pPr>
    </w:p>
    <w:p w14:paraId="1D77F6B1" w14:textId="285C7D27" w:rsidR="008B4779" w:rsidRDefault="008B4779" w:rsidP="008B4779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2E0AA0D6" w14:textId="3048C0FA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4" w:name="_Hlk55849313"/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p w14:paraId="61A5F93D" w14:textId="1B4A563E" w:rsidR="008B4779" w:rsidRDefault="00E915E0" w:rsidP="008B4779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bookmarkStart w:id="5" w:name="_Hlk55849403"/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8B7ECD" wp14:editId="31695440">
                <wp:simplePos x="0" y="0"/>
                <wp:positionH relativeFrom="column">
                  <wp:posOffset>3661410</wp:posOffset>
                </wp:positionH>
                <wp:positionV relativeFrom="paragraph">
                  <wp:posOffset>2464435</wp:posOffset>
                </wp:positionV>
                <wp:extent cx="72390" cy="603885"/>
                <wp:effectExtent l="0" t="0" r="22860" b="24765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2390" cy="60388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8B0441" id="Straight Connector 1041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3pt,194.05pt" to="294pt,2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12DECCAE" wp14:editId="6CA82FCC">
                <wp:simplePos x="0" y="0"/>
                <wp:positionH relativeFrom="column">
                  <wp:posOffset>2476500</wp:posOffset>
                </wp:positionH>
                <wp:positionV relativeFrom="paragraph">
                  <wp:posOffset>2908300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3D01FBC" w14:textId="77777777" w:rsidR="008B4779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25E3AFA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DECCAE" id="Text Box 1049" o:spid="_x0000_s1040" type="#_x0000_t202" style="position:absolute;left:0;text-align:left;margin-left:195pt;margin-top:229pt;width:31.2pt;height:27.6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" fillcolor="white [3201]" strokecolor="red" strokeweight=".5pt">
                <v:textbox>
                  <w:txbxContent>
                    <w:p w14:paraId="13D01FBC" w14:textId="77777777" w:rsidR="008B4779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325E3AFA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2B94B6E0" wp14:editId="51060873">
                <wp:simplePos x="0" y="0"/>
                <wp:positionH relativeFrom="column">
                  <wp:posOffset>1874520</wp:posOffset>
                </wp:positionH>
                <wp:positionV relativeFrom="paragraph">
                  <wp:posOffset>2759075</wp:posOffset>
                </wp:positionV>
                <wp:extent cx="600075" cy="304800"/>
                <wp:effectExtent l="0" t="0" r="28575" b="1905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3048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585278" id="Straight Connector 1048" o:spid="_x0000_s1026" style="position:absolute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7.6pt,217.25pt" to="194.85pt,24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" strokecolor="red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73248" behindDoc="0" locked="0" layoutInCell="1" allowOverlap="1" wp14:anchorId="1961106B" wp14:editId="7F4AB68C">
                <wp:simplePos x="0" y="0"/>
                <wp:positionH relativeFrom="column">
                  <wp:posOffset>1714501</wp:posOffset>
                </wp:positionH>
                <wp:positionV relativeFrom="paragraph">
                  <wp:posOffset>2225675</wp:posOffset>
                </wp:positionV>
                <wp:extent cx="0" cy="842645"/>
                <wp:effectExtent l="0" t="0" r="38100" b="33655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264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8C5407" id="Straight Connector 1038" o:spid="_x0000_s1026" style="position:absolute;z-index:25157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pt,175.25pt" to="135pt,2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" strokecolor="red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10848" behindDoc="0" locked="0" layoutInCell="1" allowOverlap="1" wp14:anchorId="7139AF1F" wp14:editId="76A4F781">
                <wp:simplePos x="0" y="0"/>
                <wp:positionH relativeFrom="column">
                  <wp:posOffset>5143500</wp:posOffset>
                </wp:positionH>
                <wp:positionV relativeFrom="paragraph">
                  <wp:posOffset>1071880</wp:posOffset>
                </wp:positionV>
                <wp:extent cx="396240" cy="350520"/>
                <wp:effectExtent l="0" t="0" r="22860" b="1143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BB8F2B7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39AF1F" id="Text Box 58" o:spid="_x0000_s1041" type="#_x0000_t202" style="position:absolute;left:0;text-align:left;margin-left:405pt;margin-top:84.4pt;width:31.2pt;height:27.6pt;z-index:25211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" fillcolor="white [3201]" strokecolor="red" strokeweight=".5pt">
                <v:textbox>
                  <w:txbxContent>
                    <w:p w14:paraId="5BB8F2B7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92416" behindDoc="0" locked="0" layoutInCell="1" allowOverlap="1" wp14:anchorId="19D1E5E0" wp14:editId="0C56BFB4">
                <wp:simplePos x="0" y="0"/>
                <wp:positionH relativeFrom="column">
                  <wp:posOffset>4864100</wp:posOffset>
                </wp:positionH>
                <wp:positionV relativeFrom="paragraph">
                  <wp:posOffset>688340</wp:posOffset>
                </wp:positionV>
                <wp:extent cx="284480" cy="396240"/>
                <wp:effectExtent l="0" t="0" r="20320" b="2286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C54281" id="Straight Connector 57" o:spid="_x0000_s1026" style="position:absolute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3pt,54.2pt" to="405.4pt,8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" strokecolor="red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85600" behindDoc="0" locked="0" layoutInCell="1" allowOverlap="1" wp14:anchorId="19CFF6E5" wp14:editId="43276D02">
                <wp:simplePos x="0" y="0"/>
                <wp:positionH relativeFrom="column">
                  <wp:posOffset>5147945</wp:posOffset>
                </wp:positionH>
                <wp:positionV relativeFrom="paragraph">
                  <wp:posOffset>491490</wp:posOffset>
                </wp:positionV>
                <wp:extent cx="396240" cy="350520"/>
                <wp:effectExtent l="0" t="0" r="22860" b="1143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1EFD517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FF6E5" id="Text Box 60" o:spid="_x0000_s1042" type="#_x0000_t202" style="position:absolute;left:0;text-align:left;margin-left:405.35pt;margin-top:38.7pt;width:31.2pt;height:27.6pt;z-index:25218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" fillcolor="white [3201]" strokecolor="red" strokeweight=".5pt">
                <v:textbox>
                  <w:txbxContent>
                    <w:p w14:paraId="11EFD517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66144" behindDoc="0" locked="0" layoutInCell="1" allowOverlap="1" wp14:anchorId="5C4D5D0C" wp14:editId="1C5C2F80">
                <wp:simplePos x="0" y="0"/>
                <wp:positionH relativeFrom="column">
                  <wp:posOffset>4866005</wp:posOffset>
                </wp:positionH>
                <wp:positionV relativeFrom="paragraph">
                  <wp:posOffset>250825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F8733A" id="Straight Connector 51" o:spid="_x0000_s1026" style="position:absolute;z-index:25216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3.15pt,19.75pt" to="405.55pt,5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" strokecolor="red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67520" behindDoc="0" locked="0" layoutInCell="1" allowOverlap="1" wp14:anchorId="32B82398" wp14:editId="03D6286D">
                <wp:simplePos x="0" y="0"/>
                <wp:positionH relativeFrom="column">
                  <wp:posOffset>4415155</wp:posOffset>
                </wp:positionH>
                <wp:positionV relativeFrom="paragraph">
                  <wp:posOffset>2695575</wp:posOffset>
                </wp:positionV>
                <wp:extent cx="262466" cy="351367"/>
                <wp:effectExtent l="0" t="0" r="23495" b="2984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466" cy="35136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81D022" id="Straight Connector 55" o:spid="_x0000_s1026" style="position:absolute;z-index:25226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7.65pt,212.25pt" to="368.3pt,2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" strokecolor="red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15E24E1C" wp14:editId="3D4D9DB7">
                <wp:simplePos x="0" y="0"/>
                <wp:positionH relativeFrom="column">
                  <wp:posOffset>800100</wp:posOffset>
                </wp:positionH>
                <wp:positionV relativeFrom="paragraph">
                  <wp:posOffset>2759075</wp:posOffset>
                </wp:positionV>
                <wp:extent cx="454660" cy="396240"/>
                <wp:effectExtent l="0" t="0" r="21590" b="2286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466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56668D" id="Straight Connector 1050" o:spid="_x0000_s1026" style="position:absolute;flip:x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pt,217.25pt" to="98.8pt,24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" strokecolor="red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1C8B1012" wp14:editId="1BB81899">
                <wp:simplePos x="0" y="0"/>
                <wp:positionH relativeFrom="column">
                  <wp:posOffset>502920</wp:posOffset>
                </wp:positionH>
                <wp:positionV relativeFrom="paragraph">
                  <wp:posOffset>762635</wp:posOffset>
                </wp:positionV>
                <wp:extent cx="411480" cy="408940"/>
                <wp:effectExtent l="0" t="0" r="26670" b="2921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1480" cy="4089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AA7386" id="Straight Connector 1053" o:spid="_x0000_s1026" style="position:absolute;flip:x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6pt,60.05pt" to="1in,9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" strokecolor="red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3DC8ABE5" wp14:editId="094565E9">
                <wp:simplePos x="0" y="0"/>
                <wp:positionH relativeFrom="column">
                  <wp:posOffset>1873250</wp:posOffset>
                </wp:positionH>
                <wp:positionV relativeFrom="paragraph">
                  <wp:posOffset>2402205</wp:posOffset>
                </wp:positionV>
                <wp:extent cx="1389529" cy="360680"/>
                <wp:effectExtent l="0" t="0" r="20320" b="2032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529" cy="3606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7056F" id="Rectangle 1040" o:spid="_x0000_s1026" style="position:absolute;margin-left:147.5pt;margin-top:189.15pt;width:109.4pt;height:28.4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" filled="f" strokecolor="red" strokeweight="2pt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4E205C2" wp14:editId="15DC2C24">
                <wp:simplePos x="0" y="0"/>
                <wp:positionH relativeFrom="column">
                  <wp:posOffset>1097280</wp:posOffset>
                </wp:positionH>
                <wp:positionV relativeFrom="paragraph">
                  <wp:posOffset>1684655</wp:posOffset>
                </wp:positionV>
                <wp:extent cx="1021080" cy="541020"/>
                <wp:effectExtent l="0" t="0" r="2667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080" cy="541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2C9E8" id="Rectangle 1047" o:spid="_x0000_s1026" style="position:absolute;margin-left:86.4pt;margin-top:132.65pt;width:80.4pt;height:42.6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" filled="f" strokecolor="red" strokeweight="2pt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67BCD344" wp14:editId="197AB1BC">
                <wp:simplePos x="0" y="0"/>
                <wp:positionH relativeFrom="column">
                  <wp:posOffset>800735</wp:posOffset>
                </wp:positionH>
                <wp:positionV relativeFrom="paragraph">
                  <wp:posOffset>2209800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D8359A" id="Rectangle 1046" o:spid="_x0000_s1026" style="position:absolute;margin-left:63.05pt;margin-top:174pt;width:35.7pt;height:43.7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" filled="f" strokecolor="red" strokeweight="2pt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36BC64F8" wp14:editId="6A2A0874">
                <wp:simplePos x="0" y="0"/>
                <wp:positionH relativeFrom="column">
                  <wp:posOffset>3733800</wp:posOffset>
                </wp:positionH>
                <wp:positionV relativeFrom="paragraph">
                  <wp:posOffset>2118995</wp:posOffset>
                </wp:positionV>
                <wp:extent cx="1127760" cy="345440"/>
                <wp:effectExtent l="0" t="0" r="15240" b="1651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760" cy="345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240B32" id="Rectangle 1037" o:spid="_x0000_s1026" style="position:absolute;margin-left:294pt;margin-top:166.85pt;width:88.8pt;height:27.2pt;z-index: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" filled="f" strokecolor="red" strokeweight="2pt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26560" behindDoc="0" locked="0" layoutInCell="1" allowOverlap="1" wp14:anchorId="1F518BA7" wp14:editId="77CEBE21">
                <wp:simplePos x="0" y="0"/>
                <wp:positionH relativeFrom="column">
                  <wp:posOffset>4408170</wp:posOffset>
                </wp:positionH>
                <wp:positionV relativeFrom="paragraph">
                  <wp:posOffset>2515870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92F44D" id="Rectangle 53" o:spid="_x0000_s1026" style="position:absolute;margin-left:347.1pt;margin-top:198.1pt;width:40.15pt;height:15.1pt;z-index:25222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" filled="f" strokecolor="red" strokeweight="2pt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47712" behindDoc="0" locked="0" layoutInCell="1" allowOverlap="1" wp14:anchorId="1B07900D" wp14:editId="245C80C5">
                <wp:simplePos x="0" y="0"/>
                <wp:positionH relativeFrom="column">
                  <wp:posOffset>4149090</wp:posOffset>
                </wp:positionH>
                <wp:positionV relativeFrom="paragraph">
                  <wp:posOffset>252095</wp:posOffset>
                </wp:positionV>
                <wp:extent cx="716280" cy="111760"/>
                <wp:effectExtent l="0" t="0" r="26670" b="2159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F25F3" id="Rectangle 59" o:spid="_x0000_s1026" style="position:absolute;margin-left:326.7pt;margin-top:19.85pt;width:56.4pt;height:8.8pt;z-index:25214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" filled="f" strokecolor="red" strokeweight="2pt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68864" behindDoc="0" locked="0" layoutInCell="1" allowOverlap="1" wp14:anchorId="144BC9C5" wp14:editId="2B8E1005">
                <wp:simplePos x="0" y="0"/>
                <wp:positionH relativeFrom="column">
                  <wp:posOffset>4150360</wp:posOffset>
                </wp:positionH>
                <wp:positionV relativeFrom="paragraph">
                  <wp:posOffset>365760</wp:posOffset>
                </wp:positionV>
                <wp:extent cx="716280" cy="325120"/>
                <wp:effectExtent l="0" t="0" r="26670" b="1778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193FA" id="Rectangle 56" o:spid="_x0000_s1026" style="position:absolute;margin-left:326.8pt;margin-top:28.8pt;width:56.4pt;height:25.6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" filled="f" strokecolor="red" strokeweight="2pt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3FBA273E" wp14:editId="26C09C0D">
                <wp:simplePos x="0" y="0"/>
                <wp:positionH relativeFrom="column">
                  <wp:posOffset>911860</wp:posOffset>
                </wp:positionH>
                <wp:positionV relativeFrom="paragraph">
                  <wp:posOffset>29083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FDBC70" id="Rectangle 1052" o:spid="_x0000_s1026" style="position:absolute;margin-left:71.8pt;margin-top:22.9pt;width:71pt;height:36.8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" filled="f" strokecolor="red" strokeweight="2pt"/>
            </w:pict>
          </mc:Fallback>
        </mc:AlternateContent>
      </w:r>
      <w:r w:rsidR="008B4779">
        <w:rPr>
          <w:noProof/>
        </w:rPr>
        <w:drawing>
          <wp:inline distT="0" distB="0" distL="0" distR="0" wp14:anchorId="40F80CBD" wp14:editId="0291CDBA">
            <wp:extent cx="4142740" cy="2590475"/>
            <wp:effectExtent l="19050" t="19050" r="10160" b="196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2832" cy="2596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260CAD2B" wp14:editId="52AB7DFF">
                <wp:simplePos x="0" y="0"/>
                <wp:positionH relativeFrom="column">
                  <wp:posOffset>104140</wp:posOffset>
                </wp:positionH>
                <wp:positionV relativeFrom="paragraph">
                  <wp:posOffset>1156547</wp:posOffset>
                </wp:positionV>
                <wp:extent cx="396240" cy="350520"/>
                <wp:effectExtent l="0" t="0" r="22860" b="1143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B2E631D" w14:textId="77777777" w:rsidR="008B4779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7D9D1464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0CAD2B" id="Text Box 54" o:spid="_x0000_s1043" type="#_x0000_t202" style="position:absolute;left:0;text-align:left;margin-left:8.2pt;margin-top:91.05pt;width:31.2pt;height:27.6pt;z-index:25202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" fillcolor="white [3201]" strokecolor="red" strokeweight=".5pt">
                <v:textbox>
                  <w:txbxContent>
                    <w:p w14:paraId="3B2E631D" w14:textId="77777777" w:rsidR="008B4779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7D9D1464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37D6032" wp14:editId="3BE0371B">
                <wp:simplePos x="0" y="0"/>
                <wp:positionH relativeFrom="column">
                  <wp:posOffset>3663950</wp:posOffset>
                </wp:positionH>
                <wp:positionV relativeFrom="paragraph">
                  <wp:posOffset>306260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F621804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7D6032" id="Text Box 1042" o:spid="_x0000_s1044" type="#_x0000_t202" style="position:absolute;left:0;text-align:left;margin-left:288.5pt;margin-top:241.15pt;width:31.2pt;height:27.6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" fillcolor="white [3201]" strokecolor="red" strokeweight=".5pt">
                <v:textbox>
                  <w:txbxContent>
                    <w:p w14:paraId="1F621804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3AED197" wp14:editId="04AB4BFA">
                <wp:simplePos x="0" y="0"/>
                <wp:positionH relativeFrom="column">
                  <wp:posOffset>5299075</wp:posOffset>
                </wp:positionH>
                <wp:positionV relativeFrom="paragraph">
                  <wp:posOffset>195135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1E9FA89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AED197" id="Text Box 1045" o:spid="_x0000_s1045" type="#_x0000_t202" style="position:absolute;left:0;text-align:left;margin-left:417.25pt;margin-top:153.65pt;width:31.2pt;height:27.6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" fillcolor="white [3201]" strokecolor="red" strokeweight=".5pt">
                <v:textbox>
                  <w:txbxContent>
                    <w:p w14:paraId="61E9FA89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A8E5930" wp14:editId="06E6383A">
                <wp:simplePos x="0" y="0"/>
                <wp:positionH relativeFrom="column">
                  <wp:posOffset>3555999</wp:posOffset>
                </wp:positionH>
                <wp:positionV relativeFrom="paragraph">
                  <wp:posOffset>763270</wp:posOffset>
                </wp:positionV>
                <wp:extent cx="1743075" cy="1190625"/>
                <wp:effectExtent l="0" t="0" r="28575" b="2857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1906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483277" id="Straight Connector 1044" o:spid="_x0000_s1026" style="position:absolute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pt,60.1pt" to="417.25pt,1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" strokecolor="red"/>
            </w:pict>
          </mc:Fallback>
        </mc:AlternateContent>
      </w:r>
      <w:r w:rsidR="008B4779"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97A4B56" wp14:editId="4FE78783">
                <wp:simplePos x="0" y="0"/>
                <wp:positionH relativeFrom="column">
                  <wp:posOffset>2173941</wp:posOffset>
                </wp:positionH>
                <wp:positionV relativeFrom="paragraph">
                  <wp:posOffset>364341</wp:posOffset>
                </wp:positionV>
                <wp:extent cx="1383553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553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9A1C9" id="Rectangle 1043" o:spid="_x0000_s1026" style="position:absolute;margin-left:171.2pt;margin-top:28.7pt;width:108.95pt;height:3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" filled="f" strokecolor="red" strokeweight="2pt"/>
            </w:pict>
          </mc:Fallback>
        </mc:AlternateContent>
      </w:r>
    </w:p>
    <w:p w14:paraId="37577F37" w14:textId="5D29EB16" w:rsidR="008B4779" w:rsidRDefault="008B4779" w:rsidP="008B4779">
      <w:pPr>
        <w:spacing w:before="240"/>
        <w:jc w:val="center"/>
        <w:rPr>
          <w:rFonts w:ascii="TH SarabunPSK" w:hAnsi="TH SarabunPSK" w:cs="TH SarabunPSK" w:hint="cs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61F3670D" wp14:editId="0D87CE41">
                <wp:simplePos x="0" y="0"/>
                <wp:positionH relativeFrom="column">
                  <wp:posOffset>1515745</wp:posOffset>
                </wp:positionH>
                <wp:positionV relativeFrom="paragraph">
                  <wp:posOffset>111760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F39961D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F3670D" id="Text Box 1039" o:spid="_x0000_s1046" type="#_x0000_t202" style="position:absolute;left:0;text-align:left;margin-left:119.35pt;margin-top:8.8pt;width:31.2pt;height:27.6pt;z-index:2516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" fillcolor="white [3201]" strokecolor="red" strokeweight=".5pt">
                <v:textbox>
                  <w:txbxContent>
                    <w:p w14:paraId="0F39961D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76736" behindDoc="0" locked="0" layoutInCell="1" allowOverlap="1" wp14:anchorId="492505D3" wp14:editId="5A420DA3">
                <wp:simplePos x="0" y="0"/>
                <wp:positionH relativeFrom="column">
                  <wp:posOffset>4473575</wp:posOffset>
                </wp:positionH>
                <wp:positionV relativeFrom="paragraph">
                  <wp:posOffset>110490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86A7047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2505D3" id="Text Box 1054" o:spid="_x0000_s1047" type="#_x0000_t202" style="position:absolute;left:0;text-align:left;margin-left:352.25pt;margin-top:8.7pt;width:31.2pt;height:27.6pt;z-index:25227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VceTw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" fillcolor="white [3201]" strokecolor="red" strokeweight=".5pt">
                <v:textbox>
                  <w:txbxContent>
                    <w:p w14:paraId="686A7047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3C649D83" wp14:editId="7FD332D0">
                <wp:simplePos x="0" y="0"/>
                <wp:positionH relativeFrom="column">
                  <wp:posOffset>402590</wp:posOffset>
                </wp:positionH>
                <wp:positionV relativeFrom="paragraph">
                  <wp:posOffset>55245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3FBA305" w14:textId="77777777" w:rsidR="008B4779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77A9CAF5" w14:textId="77777777" w:rsidR="008B4779" w:rsidRPr="00E95DE2" w:rsidRDefault="008B4779" w:rsidP="008B4779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649D83" id="Text Box 1051" o:spid="_x0000_s1048" type="#_x0000_t202" style="position:absolute;left:0;text-align:left;margin-left:31.7pt;margin-top:4.35pt;width:31.2pt;height:27.6p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" fillcolor="white [3201]" strokecolor="red" strokeweight=".5pt">
                <v:textbox>
                  <w:txbxContent>
                    <w:p w14:paraId="53FBA305" w14:textId="77777777" w:rsidR="008B4779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77A9CAF5" w14:textId="77777777" w:rsidR="008B4779" w:rsidRPr="00E95DE2" w:rsidRDefault="008B4779" w:rsidP="008B4779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bookmarkEnd w:id="5"/>
    <w:p w14:paraId="7220136E" w14:textId="5D67F280" w:rsidR="008B4779" w:rsidRDefault="008B4779" w:rsidP="008B4779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77CEF33C" w14:textId="77777777" w:rsidR="00E915E0" w:rsidRDefault="00E915E0" w:rsidP="008B4779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  <w:u w:val="single"/>
        </w:rPr>
      </w:pPr>
    </w:p>
    <w:p w14:paraId="2BA07CF1" w14:textId="101BE27F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bookmarkStart w:id="6" w:name="_Hlk55849693"/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ถี่คลื่น</w:t>
      </w:r>
    </w:p>
    <w:p w14:paraId="46E5F408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7ECF9F82" w14:textId="7FA8BB7F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พิกัดคลื่น (มิลลิเมตร) และคาบคลื่น (วินาที)</w:t>
      </w:r>
    </w:p>
    <w:p w14:paraId="7E273ECD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42A132FC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3D2DD8C5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22E1D4A3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CA7273D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43992793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65901921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6420E1F3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5C8914BF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11EDCBB1" w14:textId="552F7544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พลังงาน</w:t>
      </w:r>
      <w:r>
        <w:rPr>
          <w:rFonts w:ascii="TH SarabunPSK" w:hAnsi="TH SarabunPSK" w:cs="TH SarabunPSK" w:hint="cs"/>
          <w:sz w:val="32"/>
          <w:szCs w:val="32"/>
          <w:cs/>
        </w:rPr>
        <w:t>คลื่น</w:t>
      </w:r>
    </w:p>
    <w:p w14:paraId="18B28EB1" w14:textId="77777777" w:rsidR="00E915E0" w:rsidRDefault="00E915E0" w:rsidP="00E915E0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bookmarkEnd w:id="4"/>
    <w:bookmarkEnd w:id="6"/>
    <w:p w14:paraId="09AC5DC1" w14:textId="34957913" w:rsidR="003C0D74" w:rsidRDefault="003C0D74" w:rsidP="008B4779">
      <w:pPr>
        <w:spacing w:after="0" w:line="240" w:lineRule="auto"/>
        <w:jc w:val="center"/>
        <w:rPr>
          <w:rFonts w:ascii="TH SarabunPSK" w:eastAsia="Times New Roman" w:hAnsi="TH SarabunPSK" w:cs="TH SarabunPSK" w:hint="cs"/>
          <w:sz w:val="32"/>
          <w:szCs w:val="32"/>
        </w:rPr>
      </w:pPr>
    </w:p>
    <w:p w14:paraId="65529E13" w14:textId="77777777" w:rsidR="003C0D74" w:rsidRPr="00D95159" w:rsidRDefault="003C0D74" w:rsidP="008B4779">
      <w:pPr>
        <w:spacing w:after="0" w:line="240" w:lineRule="auto"/>
        <w:jc w:val="center"/>
        <w:rPr>
          <w:rFonts w:ascii="TH SarabunPSK" w:eastAsia="Times New Roman" w:hAnsi="TH SarabunPSK" w:cs="TH SarabunPSK" w:hint="cs"/>
          <w:sz w:val="32"/>
          <w:szCs w:val="32"/>
        </w:rPr>
      </w:pPr>
    </w:p>
    <w:p w14:paraId="6F7975A2" w14:textId="77777777" w:rsidR="00A229E8" w:rsidRPr="00D95159" w:rsidRDefault="000A305F" w:rsidP="008B4779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D9515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14:paraId="21A2B998" w14:textId="77777777" w:rsidR="00455DC3" w:rsidRPr="00D95159" w:rsidRDefault="00A229E8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ab/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พลังงานคลื่นสามารถแบ่งออกได้เป็นสองส่วน คือ พลังงานจลน์ 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Kinetic energy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และพลังงานศักย์</w:t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Potential energy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ซึ่งพลังงานจลน์สัมพันธ์กับความเร็วของอนุภาคน้ำในคลื่น ตามทฤษฎีคลื่นเชิงเส้น ความหนาแน่นของพลังงานจลน์หรือพลังงานจลน์เฉลี่ยต่อหนึ่งหน่วยพื้นที่ในแนวระดับสามารถคำนวณได้จาก</w:t>
      </w:r>
    </w:p>
    <w:p w14:paraId="7AB6CBDD" w14:textId="77777777" w:rsidR="00455DC3" w:rsidRPr="00D95159" w:rsidRDefault="00455DC3" w:rsidP="008B4779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1F8E58E8" wp14:editId="2BB5AFB1">
            <wp:extent cx="3191510" cy="621030"/>
            <wp:effectExtent l="0" t="0" r="8890" b="762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62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7E0B5" w14:textId="77777777" w:rsidR="00455DC3" w:rsidRPr="00D95159" w:rsidRDefault="00455DC3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 xml:space="preserve">และพลังงานศักย์สัมพันธ์กับรูปร่างและความสูงของคลื่น สามารถหาความหนาแน่นของพลังงานศักย์หรือพลังงานศักย์เฉลี่ยต่อหนึ่งหน่วยพื้นที่ในแนวระดับ 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สามารถคำนวณ</w:t>
      </w:r>
      <w:r w:rsidRPr="00D95159">
        <w:rPr>
          <w:rFonts w:ascii="TH SarabunPSK" w:hAnsi="TH SarabunPSK" w:cs="TH SarabunPSK"/>
          <w:sz w:val="32"/>
          <w:szCs w:val="32"/>
          <w:cs/>
        </w:rPr>
        <w:t>ได้จาก</w:t>
      </w:r>
    </w:p>
    <w:p w14:paraId="163470AC" w14:textId="77777777" w:rsidR="00455DC3" w:rsidRPr="00E915E0" w:rsidRDefault="00455DC3" w:rsidP="008B4779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</w:p>
    <w:p w14:paraId="74D3460E" w14:textId="77777777" w:rsidR="00455DC3" w:rsidRPr="00D95159" w:rsidRDefault="00455DC3" w:rsidP="00E915E0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0CEFB59A" wp14:editId="555F9EEA">
            <wp:extent cx="3303905" cy="647065"/>
            <wp:effectExtent l="0" t="0" r="0" b="63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905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3838A" w14:textId="77777777" w:rsidR="00455DC3" w:rsidRPr="00E915E0" w:rsidRDefault="00455DC3" w:rsidP="008B4779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</w:p>
    <w:p w14:paraId="1B4A3A19" w14:textId="77777777" w:rsidR="00455DC3" w:rsidRPr="00D95159" w:rsidRDefault="00455DC3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 xml:space="preserve"> จากสมการ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ทั้งสอง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 พบว่าความหนาแน่นของพลังงานจลน์เฉลี่ยมีค่าเท่ากับความหนาแน่นของพลังงานศักย์เฉลี่ย พลังงานทั้งสองนี้รวมกันเป็นพลังงานคลื่นทั้งหมดเฉลี่ยต่อหนึ่งหน่วยพื้นที่และถูกเรียกว่าความหนาแน่นของพลังงานคลื่น (</w:t>
      </w:r>
      <w:r w:rsidRPr="00D95159">
        <w:rPr>
          <w:rFonts w:ascii="TH SarabunPSK" w:hAnsi="TH SarabunPSK" w:cs="TH SarabunPSK"/>
          <w:sz w:val="32"/>
          <w:szCs w:val="32"/>
        </w:rPr>
        <w:t xml:space="preserve">Specific energy 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D95159">
        <w:rPr>
          <w:rFonts w:ascii="TH SarabunPSK" w:hAnsi="TH SarabunPSK" w:cs="TH SarabunPSK"/>
          <w:sz w:val="32"/>
          <w:szCs w:val="32"/>
        </w:rPr>
        <w:t xml:space="preserve">Energy density) </w:t>
      </w:r>
      <w:r w:rsidRPr="00D95159">
        <w:rPr>
          <w:rFonts w:ascii="TH SarabunPSK" w:hAnsi="TH SarabunPSK" w:cs="TH SarabunPSK"/>
          <w:sz w:val="32"/>
          <w:szCs w:val="32"/>
          <w:cs/>
        </w:rPr>
        <w:t>ดังสมการ</w:t>
      </w:r>
    </w:p>
    <w:p w14:paraId="09A39951" w14:textId="77777777" w:rsidR="00455DC3" w:rsidRPr="00E915E0" w:rsidRDefault="00455DC3" w:rsidP="008B4779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</w:p>
    <w:p w14:paraId="643D6FCC" w14:textId="77777777" w:rsidR="00455DC3" w:rsidRPr="00D95159" w:rsidRDefault="00455DC3" w:rsidP="00E915E0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70C1BCD2" wp14:editId="19CB295A">
            <wp:extent cx="2466975" cy="603885"/>
            <wp:effectExtent l="0" t="0" r="9525" b="571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60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6C7DE" w14:textId="77777777" w:rsidR="00455DC3" w:rsidRPr="00E915E0" w:rsidRDefault="00455DC3" w:rsidP="008B4779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</w:p>
    <w:p w14:paraId="4D5E528F" w14:textId="77777777" w:rsidR="00455DC3" w:rsidRPr="00D95159" w:rsidRDefault="00455DC3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sz w:val="32"/>
          <w:szCs w:val="32"/>
          <w:cs/>
        </w:rPr>
        <w:t>จาก</w:t>
      </w:r>
      <w:r w:rsidRPr="00D95159">
        <w:rPr>
          <w:rFonts w:ascii="TH SarabunPSK" w:hAnsi="TH SarabunPSK" w:cs="TH SarabunPSK"/>
          <w:sz w:val="32"/>
          <w:szCs w:val="32"/>
          <w:cs/>
        </w:rPr>
        <w:t>สมการที่</w:t>
      </w:r>
      <w:r w:rsidRPr="00D95159">
        <w:rPr>
          <w:rFonts w:ascii="TH SarabunPSK" w:hAnsi="TH SarabunPSK" w:cs="TH SarabunPSK" w:hint="cs"/>
          <w:sz w:val="32"/>
          <w:szCs w:val="32"/>
          <w:cs/>
        </w:rPr>
        <w:t>ผ่านมา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 มีหน่วยเป็นจูลจ่อตารางเมตร (</w:t>
      </w:r>
      <w:r w:rsidRPr="00D95159">
        <w:rPr>
          <w:rFonts w:ascii="TH SarabunPSK" w:hAnsi="TH SarabunPSK" w:cs="TH SarabunPSK"/>
          <w:sz w:val="32"/>
          <w:szCs w:val="32"/>
        </w:rPr>
        <w:t>J/m</w:t>
      </w:r>
      <w:r w:rsidRPr="00D95159">
        <w:rPr>
          <w:rFonts w:ascii="TH SarabunPSK" w:hAnsi="TH SarabunPSK" w:cs="TH SarabunPSK"/>
          <w:sz w:val="32"/>
          <w:szCs w:val="32"/>
          <w:vertAlign w:val="superscript"/>
          <w:cs/>
        </w:rPr>
        <w:t>2</w:t>
      </w:r>
      <w:r w:rsidRPr="00D95159">
        <w:rPr>
          <w:rFonts w:ascii="TH SarabunPSK" w:hAnsi="TH SarabunPSK" w:cs="TH SarabunPSK"/>
          <w:sz w:val="32"/>
          <w:szCs w:val="32"/>
          <w:cs/>
        </w:rPr>
        <w:t>) เมื่อ</w:t>
      </w:r>
    </w:p>
    <w:p w14:paraId="369219A8" w14:textId="77777777" w:rsidR="00455DC3" w:rsidRPr="00D95159" w:rsidRDefault="00455DC3" w:rsidP="008B4779">
      <w:pPr>
        <w:spacing w:after="0" w:line="240" w:lineRule="auto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Arial" w:hAnsi="Arial" w:cs="Arial"/>
          <w:sz w:val="32"/>
          <w:szCs w:val="32"/>
        </w:rPr>
        <w:t>ρ</w:t>
      </w:r>
      <w:r w:rsidR="00FB189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>คือ ความหนาแน่นของน้ำ มีหน่วยเป็นกิโลกรัมต่อลูกบาศก์เมตร (</w:t>
      </w:r>
      <w:r w:rsidRPr="00D95159">
        <w:rPr>
          <w:rFonts w:ascii="TH SarabunPSK" w:hAnsi="TH SarabunPSK" w:cs="TH SarabunPSK"/>
          <w:sz w:val="32"/>
          <w:szCs w:val="32"/>
        </w:rPr>
        <w:t>kg/m</w:t>
      </w:r>
      <w:r w:rsidRPr="00D95159">
        <w:rPr>
          <w:rFonts w:ascii="TH SarabunPSK" w:hAnsi="TH SarabunPSK" w:cs="TH SarabunPSK"/>
          <w:sz w:val="32"/>
          <w:szCs w:val="32"/>
          <w:cs/>
        </w:rPr>
        <w:t>3)</w:t>
      </w:r>
    </w:p>
    <w:p w14:paraId="1DEF167A" w14:textId="77777777" w:rsidR="00455DC3" w:rsidRPr="00D95159" w:rsidRDefault="00455DC3" w:rsidP="008B4779">
      <w:pPr>
        <w:spacing w:after="0" w:line="240" w:lineRule="auto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</w:rPr>
        <w:t>g</w:t>
      </w:r>
      <w:r w:rsidR="00FB189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>คือ ความเร่งเนื่องจากแรงโน้มถ่วง มีค่าเท่ากับ 9.81</w:t>
      </w:r>
      <w:r w:rsidRPr="00D95159">
        <w:rPr>
          <w:rFonts w:ascii="TH SarabunPSK" w:hAnsi="TH SarabunPSK" w:cs="TH SarabunPSK"/>
          <w:sz w:val="32"/>
          <w:szCs w:val="32"/>
        </w:rPr>
        <w:t xml:space="preserve"> m/s</w:t>
      </w:r>
      <w:r w:rsidRPr="00D95159">
        <w:rPr>
          <w:rFonts w:ascii="TH SarabunPSK" w:hAnsi="TH SarabunPSK" w:cs="TH SarabunPSK"/>
          <w:sz w:val="32"/>
          <w:szCs w:val="32"/>
          <w:cs/>
        </w:rPr>
        <w:t>2</w:t>
      </w:r>
    </w:p>
    <w:p w14:paraId="783E14FE" w14:textId="77777777" w:rsidR="00455DC3" w:rsidRPr="00D95159" w:rsidRDefault="00455DC3" w:rsidP="008B4779">
      <w:pPr>
        <w:spacing w:after="0" w:line="240" w:lineRule="auto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</w:rPr>
        <w:t xml:space="preserve">H </w:t>
      </w:r>
      <w:r w:rsidRPr="00D95159">
        <w:rPr>
          <w:rFonts w:ascii="TH SarabunPSK" w:hAnsi="TH SarabunPSK" w:cs="TH SarabunPSK"/>
          <w:sz w:val="32"/>
          <w:szCs w:val="32"/>
          <w:cs/>
        </w:rPr>
        <w:t>คือ ความสูงคลื่น มีหน่วยเป็นเมตร (</w:t>
      </w:r>
      <w:r w:rsidRPr="00D95159">
        <w:rPr>
          <w:rFonts w:ascii="TH SarabunPSK" w:hAnsi="TH SarabunPSK" w:cs="TH SarabunPSK"/>
          <w:sz w:val="32"/>
          <w:szCs w:val="32"/>
        </w:rPr>
        <w:t>m)</w:t>
      </w:r>
    </w:p>
    <w:p w14:paraId="00B849D7" w14:textId="77777777" w:rsidR="00455DC3" w:rsidRDefault="00455DC3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 xml:space="preserve">พลังงานเฉลี่ยต่อพื้นที่ของคลื่นนี้จะถ่ายเทไปด้วยความเร็วเท่ากับความเร็วของกลุ่มคลื่น </w:t>
      </w:r>
      <w:r w:rsidRPr="00D95159">
        <w:rPr>
          <w:rFonts w:ascii="TH SarabunPSK" w:hAnsi="TH SarabunPSK" w:cs="TH SarabunPSK"/>
          <w:sz w:val="32"/>
          <w:szCs w:val="32"/>
        </w:rPr>
        <w:t xml:space="preserve">Cg </w:t>
      </w:r>
      <w:r w:rsidRPr="00D95159">
        <w:rPr>
          <w:rFonts w:ascii="TH SarabunPSK" w:hAnsi="TH SarabunPSK" w:cs="TH SarabunPSK"/>
          <w:sz w:val="32"/>
          <w:szCs w:val="32"/>
          <w:cs/>
        </w:rPr>
        <w:t>ซึ่งเรียก</w:t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อัตราการถ่ายเทพลังงานนี้ว่า </w:t>
      </w:r>
      <w:r w:rsidRPr="00D95159">
        <w:rPr>
          <w:rFonts w:ascii="TH SarabunPSK" w:hAnsi="TH SarabunPSK" w:cs="TH SarabunPSK"/>
          <w:sz w:val="32"/>
          <w:szCs w:val="32"/>
        </w:rPr>
        <w:t xml:space="preserve">Wave energy flux 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="00141809" w:rsidRPr="00D95159">
        <w:rPr>
          <w:rFonts w:ascii="TH SarabunPSK" w:hAnsi="TH SarabunPSK" w:cs="TH SarabunPSK"/>
          <w:sz w:val="32"/>
          <w:szCs w:val="32"/>
        </w:rPr>
        <w:t>Wave power (P</w:t>
      </w:r>
      <w:r w:rsidRPr="00D95159">
        <w:rPr>
          <w:rFonts w:ascii="TH SarabunPSK" w:hAnsi="TH SarabunPSK" w:cs="TH SarabunPSK"/>
          <w:sz w:val="32"/>
          <w:szCs w:val="32"/>
        </w:rPr>
        <w:t xml:space="preserve">) </w:t>
      </w:r>
      <w:r w:rsidRPr="00D95159">
        <w:rPr>
          <w:rFonts w:ascii="TH SarabunPSK" w:hAnsi="TH SarabunPSK" w:cs="TH SarabunPSK"/>
          <w:sz w:val="32"/>
          <w:szCs w:val="32"/>
          <w:cs/>
        </w:rPr>
        <w:t>มีหน่วยเป็นวัตต์ต่อเมตร (</w:t>
      </w:r>
      <w:r w:rsidRPr="00D95159">
        <w:rPr>
          <w:rFonts w:ascii="TH SarabunPSK" w:hAnsi="TH SarabunPSK" w:cs="TH SarabunPSK"/>
          <w:sz w:val="32"/>
          <w:szCs w:val="32"/>
        </w:rPr>
        <w:t>W/m)</w:t>
      </w:r>
      <w:r w:rsidR="00141809" w:rsidRPr="00D95159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025408" behindDoc="1" locked="0" layoutInCell="1" allowOverlap="1" wp14:anchorId="654E068E" wp14:editId="7D5E73E9">
            <wp:simplePos x="0" y="0"/>
            <wp:positionH relativeFrom="column">
              <wp:posOffset>1256030</wp:posOffset>
            </wp:positionH>
            <wp:positionV relativeFrom="paragraph">
              <wp:posOffset>24765</wp:posOffset>
            </wp:positionV>
            <wp:extent cx="603885" cy="276225"/>
            <wp:effectExtent l="0" t="0" r="5715" b="9525"/>
            <wp:wrapThrough wrapText="bothSides">
              <wp:wrapPolygon edited="0">
                <wp:start x="0" y="0"/>
                <wp:lineTo x="0" y="20855"/>
                <wp:lineTo x="21123" y="20855"/>
                <wp:lineTo x="21123" y="0"/>
                <wp:lineTo x="0" y="0"/>
              </wp:wrapPolygon>
            </wp:wrapThrough>
            <wp:docPr id="26" name="รูปภาพ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>สำหรับคลื่นในน้ำลึก การถ่ายเทพล</w:t>
      </w:r>
      <w:r w:rsidR="00141809" w:rsidRPr="00D95159">
        <w:rPr>
          <w:rFonts w:ascii="TH SarabunPSK" w:hAnsi="TH SarabunPSK" w:cs="TH SarabunPSK"/>
          <w:sz w:val="32"/>
          <w:szCs w:val="32"/>
          <w:cs/>
        </w:rPr>
        <w:t>ังงานคลื่นสามารถคำนวณได้</w:t>
      </w:r>
      <w:r w:rsidR="00141809" w:rsidRPr="00D95159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p w14:paraId="38F5706F" w14:textId="64E61259" w:rsidR="003E06EE" w:rsidRDefault="00E915E0" w:rsidP="008B4779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028480" behindDoc="1" locked="0" layoutInCell="1" allowOverlap="1" wp14:anchorId="50186359" wp14:editId="5A893AFD">
            <wp:simplePos x="0" y="0"/>
            <wp:positionH relativeFrom="column">
              <wp:posOffset>1720215</wp:posOffset>
            </wp:positionH>
            <wp:positionV relativeFrom="paragraph">
              <wp:posOffset>155575</wp:posOffset>
            </wp:positionV>
            <wp:extent cx="905510" cy="526415"/>
            <wp:effectExtent l="0" t="0" r="8890" b="6985"/>
            <wp:wrapThrough wrapText="bothSides">
              <wp:wrapPolygon edited="0">
                <wp:start x="0" y="0"/>
                <wp:lineTo x="0" y="21105"/>
                <wp:lineTo x="21358" y="21105"/>
                <wp:lineTo x="21358" y="0"/>
                <wp:lineTo x="0" y="0"/>
              </wp:wrapPolygon>
            </wp:wrapThrough>
            <wp:docPr id="27" name="รูปภาพ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5510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E06EE" w:rsidRPr="00D95159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036672" behindDoc="0" locked="0" layoutInCell="1" allowOverlap="1" wp14:anchorId="2B91BB4A" wp14:editId="5AEF20E5">
            <wp:simplePos x="0" y="0"/>
            <wp:positionH relativeFrom="column">
              <wp:posOffset>2737485</wp:posOffset>
            </wp:positionH>
            <wp:positionV relativeFrom="paragraph">
              <wp:posOffset>156210</wp:posOffset>
            </wp:positionV>
            <wp:extent cx="1587500" cy="457200"/>
            <wp:effectExtent l="0" t="0" r="0" b="0"/>
            <wp:wrapNone/>
            <wp:docPr id="25" name="รูปภาพ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E71610" w14:textId="4FF0D346" w:rsidR="00141809" w:rsidRPr="00D95159" w:rsidRDefault="00141809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sz w:val="32"/>
          <w:szCs w:val="32"/>
          <w:cs/>
        </w:rPr>
        <w:t xml:space="preserve">โดยที่ </w:t>
      </w:r>
    </w:p>
    <w:p w14:paraId="4E462A8B" w14:textId="77777777" w:rsidR="00141809" w:rsidRPr="00D95159" w:rsidRDefault="00141809" w:rsidP="008B4779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4DB0251" w14:textId="77777777" w:rsidR="00141809" w:rsidRPr="00D95159" w:rsidRDefault="00141809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sz w:val="32"/>
          <w:szCs w:val="32"/>
          <w:cs/>
        </w:rPr>
        <w:t xml:space="preserve">สามารถเขียนใหม่ได้เป็น </w:t>
      </w:r>
    </w:p>
    <w:p w14:paraId="10F4C5E1" w14:textId="726EBC8D" w:rsidR="00141809" w:rsidRDefault="00141809" w:rsidP="00E915E0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6EB208F" wp14:editId="554CBC7B">
            <wp:extent cx="828040" cy="387985"/>
            <wp:effectExtent l="0" t="0" r="0" b="0"/>
            <wp:docPr id="28" name="รูปภาพ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38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456CD" w14:textId="77777777" w:rsidR="00E915E0" w:rsidRPr="00D95159" w:rsidRDefault="00E915E0" w:rsidP="00E915E0">
      <w:pPr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</w:p>
    <w:p w14:paraId="1958044F" w14:textId="61C2A766" w:rsidR="00141809" w:rsidRPr="00D95159" w:rsidRDefault="00141809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lastRenderedPageBreak/>
        <w:t>สมการท</w:t>
      </w:r>
      <w:r w:rsidRPr="00D95159">
        <w:rPr>
          <w:rFonts w:ascii="TH SarabunPSK" w:hAnsi="TH SarabunPSK" w:cs="TH SarabunPSK" w:hint="cs"/>
          <w:sz w:val="32"/>
          <w:szCs w:val="32"/>
          <w:cs/>
        </w:rPr>
        <w:t xml:space="preserve">ี่กล่าวมา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คือ</w:t>
      </w:r>
      <w:r w:rsidR="00E915E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พลังงานคลื่นต่อหนึ่งหน่วยความยาวท้องคลื่นหรือสันคลื่นสำหรับคลื่นรูปไซน์ตามทฤษฎีคลื่นเชิงเส้นในน้ำลึก มีหน่วยเป็นกิโลวัตต์ต่อเมตร 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kW/m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 xml:space="preserve">เมื่อ 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T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คือคาบคลื่นมีหน่วยเป็นวินาที</w:t>
      </w:r>
      <w:r w:rsidR="002A11E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(</w:t>
      </w:r>
      <w:r w:rsidR="00455DC3" w:rsidRPr="00D95159">
        <w:rPr>
          <w:rFonts w:ascii="TH SarabunPSK" w:hAnsi="TH SarabunPSK" w:cs="TH SarabunPSK"/>
          <w:sz w:val="32"/>
          <w:szCs w:val="32"/>
        </w:rPr>
        <w:t>s)</w:t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แต่สำหรับคลื่นจริงในทะเล ผิวน้ำทะเลประกอบขึ้นจากคลื่นหลายลูกที่ไม่จำเป็นต้องเป็นคลื่นรูปไซน์และมีความสูงคลื่นและคาบคลื่นที่หลากหลาย ในทางสมุทรศาสตร์กายภาพ (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Physical oceanography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นิยมใช้ความสูงคลื่นนัยยะ (</w:t>
      </w:r>
      <w:r w:rsidR="00455DC3" w:rsidRPr="00D95159">
        <w:rPr>
          <w:rFonts w:ascii="TH SarabunPSK" w:hAnsi="TH SarabunPSK" w:cs="TH SarabunPSK"/>
          <w:sz w:val="32"/>
          <w:szCs w:val="32"/>
        </w:rPr>
        <w:t>Significant wave height, H</w:t>
      </w:r>
      <w:r w:rsidR="00455DC3" w:rsidRPr="00D95159">
        <w:rPr>
          <w:rFonts w:ascii="TH SarabunPSK" w:hAnsi="TH SarabunPSK" w:cs="TH SarabunPSK"/>
          <w:sz w:val="32"/>
          <w:szCs w:val="32"/>
          <w:vertAlign w:val="subscript"/>
        </w:rPr>
        <w:t>s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)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เป็นตัวแทนความสูงคลื่นของสภาพท้องทะเลขณะนั้น</w:t>
      </w:r>
      <w:r w:rsidR="002A11E8">
        <w:rPr>
          <w:rFonts w:ascii="TH SarabunPSK" w:hAnsi="TH SarabunPSK" w:cs="TH SarabunPSK"/>
          <w:sz w:val="32"/>
          <w:szCs w:val="32"/>
        </w:rPr>
        <w:t xml:space="preserve">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และใช้ในการคำนวณหาพลังงานคลื่น ความสูงคลื่นนัยยะนี้นิยามจากค่าเฉลี่ยความสูงคลื่นที่มีค่าสูงสุดหนึ่งในสามของคลื่นทั้งหมด (</w:t>
      </w:r>
      <w:r w:rsidR="00455DC3" w:rsidRPr="00D95159">
        <w:rPr>
          <w:rFonts w:ascii="TH SarabunPSK" w:hAnsi="TH SarabunPSK" w:cs="TH SarabunPSK"/>
          <w:sz w:val="32"/>
          <w:szCs w:val="32"/>
        </w:rPr>
        <w:t>Highest one-third wave height, H</w:t>
      </w:r>
      <w:r w:rsidR="00455DC3" w:rsidRPr="00D95159">
        <w:rPr>
          <w:rFonts w:ascii="TH SarabunPSK" w:hAnsi="TH SarabunPSK" w:cs="TH SarabunPSK"/>
          <w:sz w:val="32"/>
          <w:szCs w:val="32"/>
          <w:vertAlign w:val="subscript"/>
          <w:cs/>
        </w:rPr>
        <w:t>1/3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) ในบัจจุบัน นิยมกำหนดค่าความสูงคลื่นนัยยะให้มีค่าเท่ากับสี่เท่าของค่าเบี่ยงเบนมาตรฐานของระยะยกตัวของผิวน้ำ</w:t>
      </w:r>
    </w:p>
    <w:p w14:paraId="60AA0DAF" w14:textId="77777777" w:rsidR="00141809" w:rsidRPr="00D95159" w:rsidRDefault="002A11E8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029504" behindDoc="0" locked="0" layoutInCell="1" allowOverlap="1" wp14:anchorId="7BE78CCD" wp14:editId="7D1197AB">
            <wp:simplePos x="0" y="0"/>
            <wp:positionH relativeFrom="column">
              <wp:posOffset>392903</wp:posOffset>
            </wp:positionH>
            <wp:positionV relativeFrom="paragraph">
              <wp:posOffset>322580</wp:posOffset>
            </wp:positionV>
            <wp:extent cx="1317625" cy="215265"/>
            <wp:effectExtent l="0" t="0" r="0" b="0"/>
            <wp:wrapNone/>
            <wp:docPr id="29" name="รูปภาพ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625" cy="21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 xml:space="preserve">ในการคำนวณพลังงานคลื่นของคลื่นจริงในทะเล นิยมกำหนดให้ความสูงคลื่น </w:t>
      </w:r>
      <w:r w:rsidR="00455DC3" w:rsidRPr="00D95159">
        <w:rPr>
          <w:rFonts w:ascii="TH SarabunPSK" w:hAnsi="TH SarabunPSK" w:cs="TH SarabunPSK"/>
          <w:sz w:val="32"/>
          <w:szCs w:val="32"/>
        </w:rPr>
        <w:t xml:space="preserve">H 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ในสมการ มีค่า</w:t>
      </w:r>
      <w:r w:rsidR="00FB1893">
        <w:rPr>
          <w:rFonts w:ascii="TH SarabunPSK" w:hAnsi="TH SarabunPSK" w:cs="TH SarabunPSK"/>
          <w:sz w:val="32"/>
          <w:szCs w:val="32"/>
          <w:cs/>
        </w:rPr>
        <w:t>เท่าก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</w:t>
      </w:r>
      <w:r w:rsidR="00FB1893">
        <w:rPr>
          <w:rFonts w:ascii="TH SarabunPSK" w:hAnsi="TH SarabunPSK" w:cs="TH SarabunPSK"/>
          <w:sz w:val="32"/>
          <w:szCs w:val="32"/>
          <w:cs/>
        </w:rPr>
        <w:t>ดังนั้นในกรณีของคลื่นจริ</w:t>
      </w:r>
      <w:r>
        <w:rPr>
          <w:rFonts w:ascii="TH SarabunPSK" w:hAnsi="TH SarabunPSK" w:cs="TH SarabunPSK" w:hint="cs"/>
          <w:sz w:val="32"/>
          <w:szCs w:val="32"/>
          <w:cs/>
        </w:rPr>
        <w:t>ง</w:t>
      </w:r>
      <w:r w:rsidR="00455DC3" w:rsidRPr="00D95159">
        <w:rPr>
          <w:rFonts w:ascii="TH SarabunPSK" w:hAnsi="TH SarabunPSK" w:cs="TH SarabunPSK"/>
          <w:sz w:val="32"/>
          <w:szCs w:val="32"/>
          <w:cs/>
        </w:rPr>
        <w:t>ในทะเล สมการเขียนใหม่ได้เป็น</w:t>
      </w:r>
    </w:p>
    <w:p w14:paraId="76DBDB3F" w14:textId="77777777" w:rsidR="00141809" w:rsidRPr="00D95159" w:rsidRDefault="00141809" w:rsidP="00E915E0">
      <w:pPr>
        <w:spacing w:after="0" w:line="240" w:lineRule="auto"/>
        <w:ind w:right="3356"/>
        <w:jc w:val="right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6F47D6C" wp14:editId="0C7C6D48">
            <wp:extent cx="1630680" cy="551815"/>
            <wp:effectExtent l="0" t="0" r="7620" b="635"/>
            <wp:docPr id="30" name="รูปภาพ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55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6F692" w14:textId="77777777" w:rsidR="00141809" w:rsidRPr="00D95159" w:rsidRDefault="00141809" w:rsidP="008B4779">
      <w:pPr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</w:rPr>
        <w:tab/>
      </w:r>
      <w:r w:rsidRPr="00D95159">
        <w:rPr>
          <w:rFonts w:ascii="TH SarabunPSK" w:hAnsi="TH SarabunPSK" w:cs="TH SarabunPSK" w:hint="cs"/>
          <w:sz w:val="32"/>
          <w:szCs w:val="32"/>
          <w:cs/>
        </w:rPr>
        <w:t>หรือ</w:t>
      </w:r>
    </w:p>
    <w:p w14:paraId="4DDE3474" w14:textId="77777777" w:rsidR="00141809" w:rsidRPr="00D95159" w:rsidRDefault="007E07F2" w:rsidP="00E915E0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  <w:r w:rsidRPr="00D95159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1C791CDB" wp14:editId="6D54ABC9">
            <wp:extent cx="1095375" cy="440055"/>
            <wp:effectExtent l="0" t="0" r="9525" b="0"/>
            <wp:docPr id="31" name="รูปภาพ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F11E4" w14:textId="77777777" w:rsidR="00593DF3" w:rsidRPr="00D95159" w:rsidRDefault="00455DC3" w:rsidP="008B4779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>สมการ คือพลังงานคลื่นต่อหนึ่งหน่วยความยาวท้องคลื่นหรือสันคลื่นสำหรับคลื่นทะเล มีหน่วยเป็นกิโลวัตต์ต่อเมตร (</w:t>
      </w:r>
      <w:r w:rsidRPr="00D95159">
        <w:rPr>
          <w:rFonts w:ascii="TH SarabunPSK" w:hAnsi="TH SarabunPSK" w:cs="TH SarabunPSK"/>
          <w:sz w:val="32"/>
          <w:szCs w:val="32"/>
        </w:rPr>
        <w:t xml:space="preserve">kW/m) </w:t>
      </w:r>
      <w:r w:rsidRPr="00D95159">
        <w:rPr>
          <w:rFonts w:ascii="TH SarabunPSK" w:hAnsi="TH SarabunPSK" w:cs="TH SarabunPSK"/>
          <w:sz w:val="32"/>
          <w:szCs w:val="32"/>
          <w:cs/>
        </w:rPr>
        <w:t xml:space="preserve">เมื่อ </w:t>
      </w:r>
      <w:r w:rsidRPr="00D95159">
        <w:rPr>
          <w:rFonts w:ascii="TH SarabunPSK" w:hAnsi="TH SarabunPSK" w:cs="TH SarabunPSK"/>
          <w:sz w:val="32"/>
          <w:szCs w:val="32"/>
        </w:rPr>
        <w:t xml:space="preserve">T </w:t>
      </w:r>
      <w:r w:rsidRPr="00D95159">
        <w:rPr>
          <w:rFonts w:ascii="TH SarabunPSK" w:hAnsi="TH SarabunPSK" w:cs="TH SarabunPSK"/>
          <w:sz w:val="32"/>
          <w:szCs w:val="32"/>
          <w:cs/>
        </w:rPr>
        <w:t>คือคาบคลื่นมีหน่วยเป็นวินาที</w:t>
      </w:r>
      <w:r w:rsidR="002A11E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95159">
        <w:rPr>
          <w:rFonts w:ascii="TH SarabunPSK" w:hAnsi="TH SarabunPSK" w:cs="TH SarabunPSK"/>
          <w:sz w:val="32"/>
          <w:szCs w:val="32"/>
          <w:cs/>
        </w:rPr>
        <w:t>(</w:t>
      </w:r>
      <w:r w:rsidRPr="00D95159">
        <w:rPr>
          <w:rFonts w:ascii="TH SarabunPSK" w:hAnsi="TH SarabunPSK" w:cs="TH SarabunPSK"/>
          <w:sz w:val="32"/>
          <w:szCs w:val="32"/>
        </w:rPr>
        <w:t>s)</w:t>
      </w:r>
    </w:p>
    <w:p w14:paraId="6BAE4A2B" w14:textId="77777777" w:rsidR="00980F45" w:rsidRPr="00D95159" w:rsidRDefault="00980F45" w:rsidP="008B4779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14:paraId="18603482" w14:textId="77777777" w:rsidR="005A41D5" w:rsidRDefault="003E06EE" w:rsidP="008B4779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w:drawing>
          <wp:inline distT="0" distB="0" distL="0" distR="0" wp14:anchorId="644F40FE" wp14:editId="559A69F5">
            <wp:extent cx="5596759" cy="3101796"/>
            <wp:effectExtent l="19050" t="19050" r="23495" b="228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082" cy="30958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CB0D75" w14:textId="77777777" w:rsidR="00BD715A" w:rsidRDefault="00BD715A" w:rsidP="008B4779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64F0E9E5" w14:textId="77777777" w:rsidR="00E915E0" w:rsidRDefault="00E915E0" w:rsidP="008B4779">
      <w:pPr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D01E1E" w14:textId="1FDFBA0B" w:rsidR="00D46948" w:rsidRDefault="00D46948" w:rsidP="008B4779">
      <w:pPr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พลังงานคลื่น</w:t>
      </w:r>
    </w:p>
    <w:p w14:paraId="18202BDC" w14:textId="77777777" w:rsidR="00D46948" w:rsidRPr="00FB6924" w:rsidRDefault="00D46948" w:rsidP="008B4779">
      <w:pPr>
        <w:tabs>
          <w:tab w:val="left" w:pos="1800"/>
        </w:tabs>
        <w:spacing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พลังงานคลื่น สามารถสรุปได้ดังตารางดังนี้</w:t>
      </w:r>
    </w:p>
    <w:p w14:paraId="253F4AED" w14:textId="77777777" w:rsidR="00D46948" w:rsidRPr="00FB6924" w:rsidRDefault="00D46948" w:rsidP="008B4779">
      <w:pPr>
        <w:tabs>
          <w:tab w:val="left" w:pos="1800"/>
        </w:tabs>
        <w:spacing w:line="240" w:lineRule="auto"/>
        <w:ind w:firstLine="709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D46948" w14:paraId="33B19103" w14:textId="77777777" w:rsidTr="00C14C9F">
        <w:tc>
          <w:tcPr>
            <w:tcW w:w="4443" w:type="dxa"/>
            <w:shd w:val="clear" w:color="auto" w:fill="E7E6E6"/>
          </w:tcPr>
          <w:p w14:paraId="082A1BD3" w14:textId="77777777" w:rsidR="00D46948" w:rsidRDefault="00D46948" w:rsidP="008B4779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527A2A32" w14:textId="77777777" w:rsidR="00D46948" w:rsidRDefault="00D46948" w:rsidP="008B4779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D46948" w14:paraId="6D30AF82" w14:textId="77777777" w:rsidTr="00BD715A">
        <w:trPr>
          <w:trHeight w:val="4807"/>
        </w:trPr>
        <w:tc>
          <w:tcPr>
            <w:tcW w:w="4443" w:type="dxa"/>
          </w:tcPr>
          <w:p w14:paraId="3E14F98E" w14:textId="77777777" w:rsidR="00D46948" w:rsidRDefault="00D46948" w:rsidP="008B4779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คลื่นเป็น</w:t>
            </w:r>
            <w:r w:rsidRPr="0084529C">
              <w:rPr>
                <w:rFonts w:ascii="TH SarabunPSK" w:hAnsi="TH SarabunPSK" w:cs="TH SarabunPSK"/>
                <w:sz w:val="32"/>
                <w:szCs w:val="32"/>
                <w:cs/>
              </w:rPr>
              <w:t>พลังงาน</w:t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ะอาด</w:t>
            </w:r>
            <w:r w:rsidRPr="0084529C">
              <w:rPr>
                <w:rFonts w:ascii="TH SarabunPSK" w:hAnsi="TH SarabunPSK" w:cs="TH SarabunPSK"/>
                <w:sz w:val="32"/>
                <w:szCs w:val="32"/>
                <w:cs/>
              </w:rPr>
              <w:t>ไม่มีวันหมด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และ</w:t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ไม่ก่อให้เกิดมลภาวะ เป็นมิตรกับสิ่งแวดล้อม</w:t>
            </w:r>
          </w:p>
          <w:p w14:paraId="45B691C8" w14:textId="77777777" w:rsidR="00D46948" w:rsidRDefault="00D46948" w:rsidP="008B4779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ชิ้นส่วนของเครื่องจักรส่วนใหญ่ มีความคงทน อายุการใช้งานยาว</w:t>
            </w:r>
          </w:p>
          <w:p w14:paraId="08036D4B" w14:textId="77777777" w:rsidR="00D46948" w:rsidRDefault="00D46948" w:rsidP="008B4779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ดำเนินการได้ในเวลาอันรวดเร็ว และควบคุมให้ผลิตกำลังงานออกมาใกล้เคียงกับความต้องการ</w:t>
            </w:r>
          </w:p>
          <w:p w14:paraId="06847C3D" w14:textId="77777777" w:rsidR="00D46948" w:rsidRPr="00FB6924" w:rsidRDefault="00D46948" w:rsidP="008B4779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sz w:val="32"/>
                <w:szCs w:val="32"/>
                <w:cs/>
              </w:rPr>
              <w:t>การผลิตพลังงานจากคลื่นมีความคุ้มทุน เมื่อสถานที่ที่จะติดตั้งโครงสร้างมีความเหมาะสม</w:t>
            </w:r>
          </w:p>
        </w:tc>
        <w:tc>
          <w:tcPr>
            <w:tcW w:w="4442" w:type="dxa"/>
          </w:tcPr>
          <w:p w14:paraId="239EE729" w14:textId="77777777" w:rsidR="00D46948" w:rsidRDefault="00D46948" w:rsidP="008B4779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ป็นเทคโนโลยีที่มีค่าลงทุนสูง</w:t>
            </w:r>
          </w:p>
          <w:p w14:paraId="2216CFCF" w14:textId="77777777" w:rsidR="00D46948" w:rsidRDefault="00D46948" w:rsidP="008B4779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ให้พลังงานที่ไม่สม่ำเสมอ ไม่แน่นอน ขึ้นอยู่กับลักษณะของคลื่น</w:t>
            </w:r>
          </w:p>
          <w:p w14:paraId="602F0FB7" w14:textId="77777777" w:rsidR="00D46948" w:rsidRDefault="00D46948" w:rsidP="008B4779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3860D7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3860D7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84529C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สถานที่ที่เหมาะสมในการติดตั้งโครงสร้างการผลิตพลังงานคลื่นหาได้ยากมาก อีกทั้ง เทคโนโลยีในการผลิตพลังงานคลื่นทะเลนั้นยังไม่เป็นที่แพร่หลายนัก</w:t>
            </w:r>
          </w:p>
          <w:p w14:paraId="087ABF51" w14:textId="77777777" w:rsidR="00D46948" w:rsidRPr="00FB6924" w:rsidRDefault="00D46948" w:rsidP="008B4779">
            <w:pPr>
              <w:tabs>
                <w:tab w:val="left" w:pos="1800"/>
              </w:tabs>
              <w:spacing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680A461D" w14:textId="77777777" w:rsidR="00D46948" w:rsidRPr="00FB6924" w:rsidRDefault="00D46948" w:rsidP="008B4779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FC9FA6B" w14:textId="77777777" w:rsidR="00D46948" w:rsidRPr="00D46948" w:rsidRDefault="00D46948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556142C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03090CE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E1C14C9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8075775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342B02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1D0D1E5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454BFBD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E5AD0F9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595CB2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BF613B3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CC9D57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4F95A71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FF6D30A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56AB6AA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5447C4F" w14:textId="77777777" w:rsid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7" w:name="_Hlk55672907"/>
      <w:bookmarkStart w:id="8" w:name="_Hlk55850902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7"/>
    <w:p w14:paraId="7F618EAE" w14:textId="77777777" w:rsid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9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5CAB9AF3" w14:textId="77777777" w:rsid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9"/>
    <w:p w14:paraId="3E64524A" w14:textId="77777777" w:rsidR="00E915E0" w:rsidRDefault="00E915E0" w:rsidP="00E915E0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286127AC" wp14:editId="323BB18D">
            <wp:extent cx="1261110" cy="1682366"/>
            <wp:effectExtent l="19050" t="19050" r="15240" b="13335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70999" cy="169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B5BDF2" w14:textId="77777777" w:rsid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bookmarkStart w:id="10" w:name="_Hlk55673014"/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10"/>
    </w:p>
    <w:p w14:paraId="3C44B752" w14:textId="52316E2E" w:rsid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11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11"/>
      <w:r w:rsidRPr="00E915E0">
        <w:rPr>
          <w:rFonts w:ascii="TH SarabunPSK" w:hAnsi="TH SarabunPSK" w:cs="TH SarabunPSK"/>
          <w:sz w:val="32"/>
          <w:szCs w:val="32"/>
        </w:rPr>
        <w:t>https://encamppowerplant.com/lablite/wave/</w:t>
      </w:r>
    </w:p>
    <w:p w14:paraId="3339866D" w14:textId="1BE31ACA" w:rsidR="00E915E0" w:rsidRDefault="00E915E0" w:rsidP="00E915E0">
      <w:pPr>
        <w:tabs>
          <w:tab w:val="left" w:pos="540"/>
        </w:tabs>
        <w:spacing w:after="0" w:line="240" w:lineRule="auto"/>
        <w:jc w:val="center"/>
        <w:rPr>
          <w:noProof/>
        </w:rPr>
      </w:pPr>
      <w:bookmarkStart w:id="12" w:name="_Hlk55673306"/>
      <w:r>
        <w:rPr>
          <w:noProof/>
        </w:rPr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37172D50" wp14:editId="48AA26A4">
                <wp:simplePos x="0" y="0"/>
                <wp:positionH relativeFrom="column">
                  <wp:posOffset>1935480</wp:posOffset>
                </wp:positionH>
                <wp:positionV relativeFrom="paragraph">
                  <wp:posOffset>2270125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83D98E" id="Rectangle 62" o:spid="_x0000_s1026" style="position:absolute;margin-left:152.4pt;margin-top:178.75pt;width:49.1pt;height:16.9pt;z-index:25227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" filled="f" strokecolor="red" strokeweight="2pt"/>
            </w:pict>
          </mc:Fallback>
        </mc:AlternateContent>
      </w:r>
      <w:r w:rsidRPr="00E915E0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26CC61" wp14:editId="72AE4C6A">
            <wp:extent cx="4046807" cy="2519728"/>
            <wp:effectExtent l="19050" t="19050" r="11430" b="139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80164" cy="2540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780F6" w14:textId="77777777" w:rsidR="00E915E0" w:rsidRPr="00E915E0" w:rsidRDefault="00E915E0" w:rsidP="00E915E0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12"/>
          <w:szCs w:val="12"/>
        </w:rPr>
      </w:pPr>
    </w:p>
    <w:p w14:paraId="40E6E1EF" w14:textId="7E82AFB6" w:rsidR="00E915E0" w:rsidRDefault="00E915E0" w:rsidP="00E915E0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769BD054" w14:textId="77777777" w:rsidR="00E915E0" w:rsidRPr="00E915E0" w:rsidRDefault="00E915E0" w:rsidP="00E915E0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12"/>
          <w:szCs w:val="12"/>
        </w:rPr>
      </w:pPr>
    </w:p>
    <w:p w14:paraId="74765B99" w14:textId="0C993F89" w:rsidR="00E915E0" w:rsidRDefault="00E915E0" w:rsidP="00E915E0">
      <w:pPr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E2726DC" wp14:editId="58D63D0C">
            <wp:extent cx="4053840" cy="2517819"/>
            <wp:effectExtent l="19050" t="19050" r="22860" b="15875"/>
            <wp:docPr id="1024" name="Picture 1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54945" cy="25185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4EB3F" w14:textId="552C22BA" w:rsidR="00E915E0" w:rsidRDefault="00E915E0" w:rsidP="00E915E0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00E1DB08" w14:textId="4C2FA745" w:rsidR="00E915E0" w:rsidRDefault="00E915E0" w:rsidP="00E915E0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3904" behindDoc="0" locked="0" layoutInCell="1" allowOverlap="1" wp14:anchorId="2DE13BAB" wp14:editId="5E7B55A4">
                <wp:simplePos x="0" y="0"/>
                <wp:positionH relativeFrom="column">
                  <wp:posOffset>4191000</wp:posOffset>
                </wp:positionH>
                <wp:positionV relativeFrom="paragraph">
                  <wp:posOffset>42545</wp:posOffset>
                </wp:positionV>
                <wp:extent cx="554355" cy="168910"/>
                <wp:effectExtent l="0" t="0" r="17145" b="21590"/>
                <wp:wrapNone/>
                <wp:docPr id="1026" name="Rectangle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4355" cy="1689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D5EBA" id="Rectangle 1026" o:spid="_x0000_s1026" style="position:absolute;margin-left:330pt;margin-top:3.35pt;width:43.65pt;height:13.3pt;z-index:25228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2FEACC88" wp14:editId="5847373F">
            <wp:extent cx="4038857" cy="2512540"/>
            <wp:effectExtent l="19050" t="19050" r="19050" b="21590"/>
            <wp:docPr id="1025" name="Picture 10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9519" cy="2531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C8138" w14:textId="19EB669A" w:rsidR="00E915E0" w:rsidRDefault="00E915E0" w:rsidP="00E915E0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56162DD7" w14:textId="5B30F0CF" w:rsidR="00E915E0" w:rsidRDefault="00E915E0" w:rsidP="00E915E0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6976" behindDoc="0" locked="0" layoutInCell="1" allowOverlap="1" wp14:anchorId="35837F4E" wp14:editId="6F4FD581">
                <wp:simplePos x="0" y="0"/>
                <wp:positionH relativeFrom="column">
                  <wp:posOffset>2186940</wp:posOffset>
                </wp:positionH>
                <wp:positionV relativeFrom="paragraph">
                  <wp:posOffset>2066290</wp:posOffset>
                </wp:positionV>
                <wp:extent cx="312420" cy="312420"/>
                <wp:effectExtent l="0" t="0" r="11430" b="11430"/>
                <wp:wrapNone/>
                <wp:docPr id="1028" name="Rectangle 1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12420" cy="3124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2DDBA" id="Rectangle 1028" o:spid="_x0000_s1026" style="position:absolute;margin-left:172.2pt;margin-top:162.7pt;width:24.6pt;height:24.6pt;flip:y;z-index:25228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" filled="f" strokecolor="red" strokeweight="2pt"/>
            </w:pict>
          </mc:Fallback>
        </mc:AlternateContent>
      </w:r>
      <w:r w:rsidRPr="009E4B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2416A7" wp14:editId="2D0AC40E">
            <wp:extent cx="3994135" cy="2458610"/>
            <wp:effectExtent l="19050" t="19050" r="26035" b="18415"/>
            <wp:docPr id="1027" name="Picture 10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40087" cy="248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97716" w14:textId="708D6DFD" w:rsidR="00E915E0" w:rsidRDefault="00E915E0" w:rsidP="00E915E0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368A42A3" w14:textId="7CC16B5B" w:rsidR="00E915E0" w:rsidRDefault="00E915E0" w:rsidP="00E915E0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2096" behindDoc="0" locked="0" layoutInCell="1" allowOverlap="1" wp14:anchorId="4A17963F" wp14:editId="75FE9A37">
                <wp:simplePos x="0" y="0"/>
                <wp:positionH relativeFrom="column">
                  <wp:posOffset>2103120</wp:posOffset>
                </wp:positionH>
                <wp:positionV relativeFrom="paragraph">
                  <wp:posOffset>2047240</wp:posOffset>
                </wp:positionV>
                <wp:extent cx="1036320" cy="312420"/>
                <wp:effectExtent l="0" t="0" r="11430" b="11430"/>
                <wp:wrapNone/>
                <wp:docPr id="1030" name="Rectangle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036320" cy="3124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069052" id="Rectangle 1030" o:spid="_x0000_s1026" style="position:absolute;margin-left:165.6pt;margin-top:161.2pt;width:81.6pt;height:24.6pt;flip:y;z-index:25229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5D640B1A" wp14:editId="62D5928D">
            <wp:extent cx="3959860" cy="2438828"/>
            <wp:effectExtent l="19050" t="19050" r="21590" b="19050"/>
            <wp:docPr id="1029" name="Picture 10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89939" cy="2457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B312B" w14:textId="77777777" w:rsidR="00E915E0" w:rsidRDefault="00E915E0" w:rsidP="00E915E0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210A232D" w14:textId="0ABA96FC" w:rsidR="00E915E0" w:rsidRDefault="00E915E0" w:rsidP="00E915E0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5168" behindDoc="0" locked="0" layoutInCell="1" allowOverlap="1" wp14:anchorId="5DE5610E" wp14:editId="3C7F1347">
                <wp:simplePos x="0" y="0"/>
                <wp:positionH relativeFrom="column">
                  <wp:posOffset>2529840</wp:posOffset>
                </wp:positionH>
                <wp:positionV relativeFrom="paragraph">
                  <wp:posOffset>2294255</wp:posOffset>
                </wp:positionV>
                <wp:extent cx="182880" cy="167640"/>
                <wp:effectExtent l="0" t="0" r="26670" b="22860"/>
                <wp:wrapNone/>
                <wp:docPr id="1033" name="Rectangle 10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2880" cy="1676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0D8814" id="Rectangle 1033" o:spid="_x0000_s1026" style="position:absolute;margin-left:199.2pt;margin-top:180.65pt;width:14.4pt;height:13.2pt;flip:y;z-index:25229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538524C8" wp14:editId="635EDE20">
            <wp:extent cx="4038857" cy="2512540"/>
            <wp:effectExtent l="19050" t="19050" r="19050" b="21590"/>
            <wp:docPr id="1031" name="Picture 1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9519" cy="2531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44633" w14:textId="100A698E" w:rsid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bookmarkEnd w:id="12"/>
    <w:p w14:paraId="6235C5A0" w14:textId="77777777" w:rsidR="00E915E0" w:rsidRP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12"/>
          <w:szCs w:val="12"/>
          <w:cs/>
        </w:rPr>
      </w:pPr>
    </w:p>
    <w:p w14:paraId="43EB86AF" w14:textId="333EF027" w:rsidR="00E915E0" w:rsidRDefault="00E915E0" w:rsidP="00E915E0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6192" behindDoc="0" locked="0" layoutInCell="1" allowOverlap="1" wp14:anchorId="4C21A863" wp14:editId="758FCEB2">
                <wp:simplePos x="0" y="0"/>
                <wp:positionH relativeFrom="column">
                  <wp:posOffset>1912620</wp:posOffset>
                </wp:positionH>
                <wp:positionV relativeFrom="paragraph">
                  <wp:posOffset>2217420</wp:posOffset>
                </wp:positionV>
                <wp:extent cx="617220" cy="312420"/>
                <wp:effectExtent l="0" t="0" r="11430" b="11430"/>
                <wp:wrapNone/>
                <wp:docPr id="1034" name="Rectangle 10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17220" cy="3124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4B302B" id="Rectangle 1034" o:spid="_x0000_s1026" style="position:absolute;margin-left:150.6pt;margin-top:174.6pt;width:48.6pt;height:24.6pt;flip:y;z-index:25229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711D8517" wp14:editId="1487C702">
            <wp:extent cx="4038857" cy="2512540"/>
            <wp:effectExtent l="19050" t="19050" r="19050" b="21590"/>
            <wp:docPr id="1032" name="Picture 1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9519" cy="2531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9AAF35" w14:textId="77777777" w:rsid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bookmarkEnd w:id="8"/>
    <w:p w14:paraId="7240509A" w14:textId="77777777" w:rsidR="00E915E0" w:rsidRDefault="00E915E0" w:rsidP="00E915E0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8780F90" w14:textId="28F976E1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5526517" w14:textId="44FCE48B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4D88363" w14:textId="71352D1A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0102ADE" w14:textId="27495A32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415F7F2" w14:textId="19D5D935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BFA7502" w14:textId="1267B4C2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F8E2096" w14:textId="7A84F77A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A16ED1E" w14:textId="77777777" w:rsidR="00E915E0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0298E62B" w14:textId="68B15097" w:rsidR="00A229E8" w:rsidRDefault="00A229E8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14:paraId="756D8DC4" w14:textId="77777777" w:rsidR="00E915E0" w:rsidRPr="00D95159" w:rsidRDefault="00E915E0" w:rsidP="008B4779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3EC2A682" w14:textId="77777777" w:rsidR="00A229E8" w:rsidRPr="00D95159" w:rsidRDefault="007B4339" w:rsidP="008B4779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D95159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7E07F2" w:rsidRPr="00D95159">
        <w:rPr>
          <w:rFonts w:ascii="TH SarabunPSK" w:hAnsi="TH SarabunPSK" w:cs="TH SarabunPSK" w:hint="cs"/>
          <w:sz w:val="32"/>
          <w:szCs w:val="32"/>
          <w:cs/>
        </w:rPr>
        <w:t>คลื่น</w:t>
      </w:r>
    </w:p>
    <w:p w14:paraId="4C7AAD7C" w14:textId="77777777" w:rsidR="005A41D5" w:rsidRPr="00D95159" w:rsidRDefault="007B4339" w:rsidP="008B4779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D95159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D95159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D95159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7E07F2" w:rsidRPr="00D95159">
        <w:rPr>
          <w:rFonts w:ascii="TH SarabunPSK" w:hAnsi="TH SarabunPSK" w:cs="TH SarabunPSK" w:hint="cs"/>
          <w:sz w:val="32"/>
          <w:szCs w:val="32"/>
          <w:cs/>
        </w:rPr>
        <w:t>ความสูงของคลื่น กับพลังงานที่สามารถผลิตได้</w:t>
      </w:r>
    </w:p>
    <w:p w14:paraId="195E39E1" w14:textId="77777777" w:rsidR="005A41D5" w:rsidRPr="00D95159" w:rsidRDefault="005A41D5" w:rsidP="008B477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4EDF1952" w14:textId="06E4920A" w:rsidR="00980F45" w:rsidRDefault="00C77A9F" w:rsidP="008B4779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14:paraId="09C34A99" w14:textId="77777777" w:rsidR="00E915E0" w:rsidRPr="00D95159" w:rsidRDefault="00E915E0" w:rsidP="008B4779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 w:hint="cs"/>
          <w:sz w:val="32"/>
          <w:szCs w:val="32"/>
          <w:cs/>
        </w:rPr>
      </w:pPr>
    </w:p>
    <w:p w14:paraId="5FDB3B8C" w14:textId="77777777" w:rsidR="001D5E89" w:rsidRPr="00D95159" w:rsidRDefault="007B4339" w:rsidP="008B4779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>
        <w:rPr>
          <w:rFonts w:ascii="TH SarabunPSK" w:hAnsi="TH SarabunPSK" w:cs="TH SarabunPSK"/>
          <w:sz w:val="32"/>
          <w:szCs w:val="32"/>
        </w:rPr>
        <w:tab/>
      </w:r>
      <w:r w:rsidR="00E57C16" w:rsidRPr="00D95159">
        <w:rPr>
          <w:rFonts w:ascii="TH SarabunPSK" w:hAnsi="TH SarabunPSK" w:cs="TH SarabunPSK" w:hint="cs"/>
          <w:sz w:val="32"/>
          <w:szCs w:val="32"/>
          <w:cs/>
        </w:rPr>
        <w:t>ปรับระดับความเร็วม</w:t>
      </w:r>
      <w:r w:rsidR="00F77CB0">
        <w:rPr>
          <w:rFonts w:ascii="TH SarabunPSK" w:hAnsi="TH SarabunPSK" w:cs="TH SarabunPSK" w:hint="cs"/>
          <w:sz w:val="32"/>
          <w:szCs w:val="32"/>
          <w:cs/>
        </w:rPr>
        <w:t>อเตอร์ โดยค่อยๆ เพิ่มความเร็วขึ้</w:t>
      </w:r>
      <w:r w:rsidR="00E57C16" w:rsidRPr="00D95159">
        <w:rPr>
          <w:rFonts w:ascii="TH SarabunPSK" w:hAnsi="TH SarabunPSK" w:cs="TH SarabunPSK" w:hint="cs"/>
          <w:sz w:val="32"/>
          <w:szCs w:val="32"/>
          <w:cs/>
        </w:rPr>
        <w:t>นไป จนกระทั่งอยู่ที่ความเร็ว 70 รอบต่อนาที</w:t>
      </w:r>
    </w:p>
    <w:p w14:paraId="7888651D" w14:textId="77777777" w:rsidR="001D5E89" w:rsidRPr="00D95159" w:rsidRDefault="007B4339" w:rsidP="008B4779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406F18" w:rsidRPr="00D95159">
        <w:rPr>
          <w:rFonts w:ascii="TH SarabunPSK" w:hAnsi="TH SarabunPSK" w:cs="TH SarabunPSK" w:hint="cs"/>
          <w:sz w:val="32"/>
          <w:szCs w:val="32"/>
          <w:cs/>
        </w:rPr>
        <w:t>อ่านค่าแรงดันและ</w:t>
      </w:r>
      <w:r w:rsidR="00CD2B44" w:rsidRPr="00D95159">
        <w:rPr>
          <w:rFonts w:ascii="TH SarabunPSK" w:hAnsi="TH SarabunPSK" w:cs="TH SarabunPSK" w:hint="cs"/>
          <w:sz w:val="32"/>
          <w:szCs w:val="32"/>
          <w:cs/>
        </w:rPr>
        <w:t>กระแสไฟฟ้า</w:t>
      </w:r>
      <w:r w:rsidR="00406F18" w:rsidRPr="00D95159">
        <w:rPr>
          <w:rFonts w:ascii="TH SarabunPSK" w:hAnsi="TH SarabunPSK" w:cs="TH SarabunPSK" w:hint="cs"/>
          <w:sz w:val="32"/>
          <w:szCs w:val="32"/>
          <w:cs/>
        </w:rPr>
        <w:t>ที่ผลิตได้จากอุปกรณ์ดักจับพลังงานคลื่น</w:t>
      </w:r>
      <w:r w:rsidR="00DD4A68" w:rsidRPr="00D95159">
        <w:rPr>
          <w:rFonts w:ascii="TH SarabunPSK" w:hAnsi="TH SarabunPSK" w:cs="TH SarabunPSK" w:hint="cs"/>
          <w:sz w:val="32"/>
          <w:szCs w:val="32"/>
          <w:cs/>
        </w:rPr>
        <w:t xml:space="preserve"> ทำการบันทึกค่า</w:t>
      </w:r>
    </w:p>
    <w:p w14:paraId="239C0206" w14:textId="77777777" w:rsidR="001D5E89" w:rsidRPr="00D95159" w:rsidRDefault="007B4339" w:rsidP="008B4779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/>
          <w:sz w:val="32"/>
          <w:szCs w:val="32"/>
        </w:rPr>
        <w:tab/>
      </w:r>
      <w:r w:rsidR="00406F18" w:rsidRPr="00D95159">
        <w:rPr>
          <w:rFonts w:ascii="TH SarabunPSK" w:hAnsi="TH SarabunPSK" w:cs="TH SarabunPSK" w:hint="cs"/>
          <w:sz w:val="32"/>
          <w:szCs w:val="32"/>
          <w:cs/>
        </w:rPr>
        <w:t>บันทึกค่าความแตกต่างของระดับความสูงของคลื่นที่จุดสูงสุดและต่ำที่สุด ที่เกิดขึ้น ณ ตำแหน่งอุปกรณ์ดักจับพลังงานคลื่น</w:t>
      </w:r>
    </w:p>
    <w:p w14:paraId="330656A7" w14:textId="77777777" w:rsidR="00890250" w:rsidRDefault="007B4339" w:rsidP="008B4779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4.</w:t>
      </w:r>
      <w:r>
        <w:rPr>
          <w:rFonts w:ascii="TH SarabunPSK" w:hAnsi="TH SarabunPSK" w:cs="TH SarabunPSK"/>
          <w:sz w:val="32"/>
          <w:szCs w:val="32"/>
        </w:rPr>
        <w:tab/>
      </w:r>
      <w:r w:rsidR="00406F18" w:rsidRPr="00D95159">
        <w:rPr>
          <w:rFonts w:ascii="TH SarabunPSK" w:hAnsi="TH SarabunPSK" w:cs="TH SarabunPSK" w:hint="cs"/>
          <w:sz w:val="32"/>
          <w:szCs w:val="32"/>
          <w:cs/>
        </w:rPr>
        <w:t xml:space="preserve">ปรับลดความเร็วมอเตอร์ลง 10 รอบต่อนาที </w:t>
      </w:r>
      <w:r w:rsidR="001D5E89" w:rsidRPr="00D95159">
        <w:rPr>
          <w:rFonts w:ascii="TH SarabunPSK" w:hAnsi="TH SarabunPSK" w:cs="TH SarabunPSK" w:hint="cs"/>
          <w:sz w:val="32"/>
          <w:szCs w:val="32"/>
          <w:cs/>
        </w:rPr>
        <w:t>และบันทึกผลการทดลอง</w:t>
      </w:r>
    </w:p>
    <w:p w14:paraId="15372088" w14:textId="77777777" w:rsidR="000952C3" w:rsidRPr="00D95159" w:rsidRDefault="007B4339" w:rsidP="008B4779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0952C3" w:rsidRPr="00D95159">
        <w:rPr>
          <w:rFonts w:ascii="TH SarabunPSK" w:hAnsi="TH SarabunPSK" w:cs="TH SarabunPSK" w:hint="cs"/>
          <w:sz w:val="32"/>
          <w:szCs w:val="32"/>
          <w:cs/>
        </w:rPr>
        <w:t xml:space="preserve">ทำซ้ำข้อ </w:t>
      </w:r>
      <w:r w:rsidR="000952C3" w:rsidRPr="00D95159">
        <w:rPr>
          <w:rFonts w:ascii="TH SarabunPSK" w:hAnsi="TH SarabunPSK" w:cs="TH SarabunPSK"/>
          <w:sz w:val="32"/>
          <w:szCs w:val="32"/>
        </w:rPr>
        <w:t xml:space="preserve">2 </w:t>
      </w:r>
      <w:r w:rsidR="000952C3">
        <w:rPr>
          <w:rFonts w:ascii="TH SarabunPSK" w:hAnsi="TH SarabunPSK" w:cs="TH SarabunPSK" w:hint="cs"/>
          <w:sz w:val="32"/>
          <w:szCs w:val="32"/>
          <w:cs/>
        </w:rPr>
        <w:t>ถึง</w:t>
      </w:r>
      <w:r w:rsidR="000952C3" w:rsidRPr="00D9515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952C3">
        <w:rPr>
          <w:rFonts w:ascii="TH SarabunPSK" w:hAnsi="TH SarabunPSK" w:cs="TH SarabunPSK" w:hint="cs"/>
          <w:sz w:val="32"/>
          <w:szCs w:val="32"/>
          <w:cs/>
        </w:rPr>
        <w:t>4 อีก 2 รอบ</w:t>
      </w:r>
    </w:p>
    <w:p w14:paraId="7EE7CF67" w14:textId="77777777" w:rsidR="00786A78" w:rsidRPr="00CC0558" w:rsidRDefault="00786A78" w:rsidP="008B4779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1E0CA5FF" w14:textId="77777777" w:rsidR="00406F18" w:rsidRPr="00D95159" w:rsidRDefault="00406F18" w:rsidP="008B4779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  <w:sectPr w:rsidR="00406F18" w:rsidRPr="00D95159" w:rsidSect="003C78D7"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6648D99D" w14:textId="77777777" w:rsidR="00C77A9F" w:rsidRPr="00D95159" w:rsidRDefault="000B0E32" w:rsidP="008B4779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C77A9F"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tbl>
      <w:tblPr>
        <w:tblW w:w="136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1"/>
        <w:gridCol w:w="2533"/>
        <w:gridCol w:w="2533"/>
        <w:gridCol w:w="2534"/>
        <w:gridCol w:w="2533"/>
        <w:gridCol w:w="2534"/>
      </w:tblGrid>
      <w:tr w:rsidR="00406F18" w:rsidRPr="00D95159" w14:paraId="44833B5A" w14:textId="77777777" w:rsidTr="00CC0558">
        <w:trPr>
          <w:trHeight w:val="817"/>
        </w:trPr>
        <w:tc>
          <w:tcPr>
            <w:tcW w:w="941" w:type="dxa"/>
            <w:shd w:val="clear" w:color="auto" w:fill="auto"/>
            <w:vAlign w:val="center"/>
          </w:tcPr>
          <w:p w14:paraId="13D13BCC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</w:t>
            </w:r>
          </w:p>
        </w:tc>
        <w:tc>
          <w:tcPr>
            <w:tcW w:w="2533" w:type="dxa"/>
          </w:tcPr>
          <w:p w14:paraId="5CEFB9D4" w14:textId="77777777" w:rsidR="00406F18" w:rsidRPr="007B433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ระดับความแตกต่าง</w:t>
            </w:r>
            <w:r w:rsidR="00CC055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ฉลี่ย</w:t>
            </w: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ของคลื่น </w:t>
            </w:r>
            <w:r w:rsidR="007B4339"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(cm.)</w:t>
            </w:r>
          </w:p>
        </w:tc>
        <w:tc>
          <w:tcPr>
            <w:tcW w:w="2533" w:type="dxa"/>
            <w:vAlign w:val="center"/>
          </w:tcPr>
          <w:p w14:paraId="73B8E71C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ความเร็วรอบมอเตอร์</w:t>
            </w:r>
          </w:p>
          <w:p w14:paraId="178708FF" w14:textId="77777777" w:rsidR="00406F18" w:rsidRPr="00D95159" w:rsidRDefault="007B4339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rpm)</w:t>
            </w:r>
          </w:p>
        </w:tc>
        <w:tc>
          <w:tcPr>
            <w:tcW w:w="2534" w:type="dxa"/>
            <w:shd w:val="clear" w:color="auto" w:fill="auto"/>
            <w:vAlign w:val="center"/>
          </w:tcPr>
          <w:p w14:paraId="3270E0CD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แรงดันไฟฟ้า</w:t>
            </w:r>
          </w:p>
          <w:p w14:paraId="2F6CDADC" w14:textId="77777777" w:rsidR="00406F18" w:rsidRPr="00D95159" w:rsidRDefault="007B4339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V)</w:t>
            </w:r>
          </w:p>
        </w:tc>
        <w:tc>
          <w:tcPr>
            <w:tcW w:w="2533" w:type="dxa"/>
            <w:shd w:val="clear" w:color="auto" w:fill="auto"/>
            <w:vAlign w:val="center"/>
          </w:tcPr>
          <w:p w14:paraId="7E150136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ระแสไฟฟ้าที่ได้</w:t>
            </w:r>
          </w:p>
          <w:p w14:paraId="06DC65EA" w14:textId="77777777" w:rsidR="00406F18" w:rsidRPr="00D95159" w:rsidRDefault="007B4339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A)</w:t>
            </w:r>
          </w:p>
        </w:tc>
        <w:tc>
          <w:tcPr>
            <w:tcW w:w="2534" w:type="dxa"/>
            <w:shd w:val="clear" w:color="auto" w:fill="auto"/>
            <w:vAlign w:val="center"/>
          </w:tcPr>
          <w:p w14:paraId="503E67B2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D95159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ำลังไฟฟ้าที่ผลิตได้</w:t>
            </w:r>
          </w:p>
          <w:p w14:paraId="051CFF85" w14:textId="77777777" w:rsidR="00406F18" w:rsidRPr="00D95159" w:rsidRDefault="007B4339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proofErr w:type="spellStart"/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mW</w:t>
            </w:r>
            <w:proofErr w:type="spellEnd"/>
            <w:r w:rsidRPr="007B4339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)</w:t>
            </w:r>
          </w:p>
        </w:tc>
      </w:tr>
      <w:tr w:rsidR="00406F18" w:rsidRPr="00D95159" w14:paraId="7859321D" w14:textId="77777777" w:rsidTr="00CC0558">
        <w:trPr>
          <w:trHeight w:val="414"/>
        </w:trPr>
        <w:tc>
          <w:tcPr>
            <w:tcW w:w="941" w:type="dxa"/>
            <w:shd w:val="clear" w:color="auto" w:fill="auto"/>
          </w:tcPr>
          <w:p w14:paraId="7988C1B6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0E7C510A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523DB217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23E604CF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4A53349E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75166CCF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06F18" w:rsidRPr="00D95159" w14:paraId="5837D45D" w14:textId="77777777" w:rsidTr="00CC0558">
        <w:trPr>
          <w:trHeight w:val="414"/>
        </w:trPr>
        <w:tc>
          <w:tcPr>
            <w:tcW w:w="941" w:type="dxa"/>
            <w:shd w:val="clear" w:color="auto" w:fill="auto"/>
          </w:tcPr>
          <w:p w14:paraId="10E4788D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27F16FFF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74625B02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7C4A3F9A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4776FC18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3AB1F604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06F18" w:rsidRPr="00D95159" w14:paraId="0B5EF526" w14:textId="77777777" w:rsidTr="00CC0558">
        <w:trPr>
          <w:trHeight w:val="403"/>
        </w:trPr>
        <w:tc>
          <w:tcPr>
            <w:tcW w:w="941" w:type="dxa"/>
            <w:shd w:val="clear" w:color="auto" w:fill="auto"/>
          </w:tcPr>
          <w:p w14:paraId="70DAD69D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16683548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36D0C287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01C397CD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47A35662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6035CF4F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15C52718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54EF786A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01EB4A89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3A971CF2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523E4C14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3AF975C8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0F283D52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3997BB24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47796EF4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18A25911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273F8D29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4C172946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2F9731EE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56634696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7840EAA6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0CF314F8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64782D1B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71675BCB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253965AC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25FE32C1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23EDE397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522A440A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6D76D77D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0335D9EA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43F59117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3ECC0A35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34B05E7C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6D257C9B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673F956E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3A8105AE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02C3BA15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29C67140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3CF371E1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6264961C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47DF940D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5A0AB16C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0D548D95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7FC840D3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406BEB98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0739F353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5538671B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6FD85A3C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14C04376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67455F5D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6B685889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1D19733D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74669B30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1F5C6AD7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377B6AE2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2DDD21E0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2EE8B3CD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30468036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1BB16F10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00FE6B51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3B67C63D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172CD467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06F18" w:rsidRPr="00D95159" w14:paraId="567AC758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17695988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3F9C7100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6FA7E87C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178ED4EF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5D8BA047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50909A42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406F18" w:rsidRPr="00D95159" w14:paraId="40FC3268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3F3E4DFD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5442C6A4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20CB525A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33231931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648A461D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27B0B428" w14:textId="77777777" w:rsidR="00406F18" w:rsidRPr="00D95159" w:rsidRDefault="00406F1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CC0558" w:rsidRPr="00D95159" w14:paraId="6C9D9B6C" w14:textId="77777777" w:rsidTr="00CC0558">
        <w:trPr>
          <w:trHeight w:val="425"/>
        </w:trPr>
        <w:tc>
          <w:tcPr>
            <w:tcW w:w="941" w:type="dxa"/>
            <w:shd w:val="clear" w:color="auto" w:fill="auto"/>
          </w:tcPr>
          <w:p w14:paraId="26268B63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2FBE1302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</w:tcPr>
          <w:p w14:paraId="29EBF67D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5C5BED2E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3" w:type="dxa"/>
            <w:shd w:val="clear" w:color="auto" w:fill="auto"/>
          </w:tcPr>
          <w:p w14:paraId="4DA6DA66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534" w:type="dxa"/>
            <w:shd w:val="clear" w:color="auto" w:fill="auto"/>
          </w:tcPr>
          <w:p w14:paraId="151548FC" w14:textId="77777777" w:rsidR="00CC0558" w:rsidRPr="00D95159" w:rsidRDefault="00CC0558" w:rsidP="008B4779">
            <w:pPr>
              <w:tabs>
                <w:tab w:val="left" w:pos="900"/>
              </w:tabs>
              <w:spacing w:after="0" w:line="240" w:lineRule="auto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7560810E" w14:textId="77777777" w:rsidR="00C77A9F" w:rsidRDefault="00C77A9F" w:rsidP="008B4779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</w:rPr>
      </w:pPr>
    </w:p>
    <w:p w14:paraId="1243FBFC" w14:textId="77777777" w:rsidR="0023220C" w:rsidRDefault="0023220C" w:rsidP="008B4779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  <w:cs/>
        </w:rPr>
        <w:sectPr w:rsidR="0023220C" w:rsidSect="00406F18">
          <w:pgSz w:w="16838" w:h="11906" w:orient="landscape"/>
          <w:pgMar w:top="1440" w:right="1440" w:bottom="1440" w:left="1800" w:header="567" w:footer="403" w:gutter="0"/>
          <w:pgNumType w:start="1" w:chapStyle="1"/>
          <w:cols w:space="708"/>
          <w:docGrid w:linePitch="360"/>
        </w:sectPr>
      </w:pPr>
    </w:p>
    <w:p w14:paraId="5526BCCD" w14:textId="77777777" w:rsidR="0023220C" w:rsidRPr="007B4339" w:rsidRDefault="0023220C" w:rsidP="008B4779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7B4339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4A25DE89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29D71459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B34675C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46E03C5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B93841D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5404DCA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EF4FE98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7D8009B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49C3006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6EB1771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63EF2BE8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</w:p>
    <w:p w14:paraId="697445A9" w14:textId="77777777" w:rsidR="0023220C" w:rsidRPr="007B4339" w:rsidRDefault="0023220C" w:rsidP="008B4779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7B4339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2CA15131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3B494C0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1BB5C53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BD19613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2771A0B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E2ED8E0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642DF7F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E84F815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E2E1B84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9E26148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CBAE830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96A5BE4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0542D98" w14:textId="77777777" w:rsidR="0023220C" w:rsidRPr="002C41EA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865EC0C" w14:textId="77777777" w:rsidR="0023220C" w:rsidRDefault="0023220C" w:rsidP="008B4779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23220C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680946" w14:textId="77777777" w:rsidR="009570CB" w:rsidRDefault="009570CB" w:rsidP="006358AA">
      <w:pPr>
        <w:spacing w:after="0" w:line="240" w:lineRule="auto"/>
      </w:pPr>
      <w:r>
        <w:separator/>
      </w:r>
    </w:p>
  </w:endnote>
  <w:endnote w:type="continuationSeparator" w:id="0">
    <w:p w14:paraId="2888A603" w14:textId="77777777" w:rsidR="009570CB" w:rsidRDefault="009570CB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B031E" w14:textId="77777777" w:rsidR="009570CB" w:rsidRDefault="009570CB" w:rsidP="006358AA">
      <w:pPr>
        <w:spacing w:after="0" w:line="240" w:lineRule="auto"/>
      </w:pPr>
      <w:r>
        <w:separator/>
      </w:r>
    </w:p>
  </w:footnote>
  <w:footnote w:type="continuationSeparator" w:id="0">
    <w:p w14:paraId="26DCF1D5" w14:textId="77777777" w:rsidR="009570CB" w:rsidRDefault="009570CB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5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7"/>
  </w:num>
  <w:num w:numId="7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szQwMDGwtDQ1NzJR0lEKTi0uzszPAykwqgUAOCt1vywAAAA="/>
  </w:docVars>
  <w:rsids>
    <w:rsidRoot w:val="006358AA"/>
    <w:rsid w:val="00025904"/>
    <w:rsid w:val="00040A4F"/>
    <w:rsid w:val="000447C8"/>
    <w:rsid w:val="0005041E"/>
    <w:rsid w:val="000744D8"/>
    <w:rsid w:val="000851E3"/>
    <w:rsid w:val="000952C3"/>
    <w:rsid w:val="00095722"/>
    <w:rsid w:val="000969E2"/>
    <w:rsid w:val="000A305F"/>
    <w:rsid w:val="000B0E32"/>
    <w:rsid w:val="000B6BB8"/>
    <w:rsid w:val="000C32E1"/>
    <w:rsid w:val="000C48C0"/>
    <w:rsid w:val="000C7039"/>
    <w:rsid w:val="000E5D1E"/>
    <w:rsid w:val="000F2167"/>
    <w:rsid w:val="000F2BDD"/>
    <w:rsid w:val="0010056E"/>
    <w:rsid w:val="0012308D"/>
    <w:rsid w:val="00141809"/>
    <w:rsid w:val="001441D8"/>
    <w:rsid w:val="00144DFC"/>
    <w:rsid w:val="0016017D"/>
    <w:rsid w:val="00162BF2"/>
    <w:rsid w:val="00192E94"/>
    <w:rsid w:val="001947EE"/>
    <w:rsid w:val="001C58E7"/>
    <w:rsid w:val="001C79A5"/>
    <w:rsid w:val="001C7D34"/>
    <w:rsid w:val="001D12B1"/>
    <w:rsid w:val="001D5E89"/>
    <w:rsid w:val="002147D7"/>
    <w:rsid w:val="00222CED"/>
    <w:rsid w:val="0023220C"/>
    <w:rsid w:val="00253C10"/>
    <w:rsid w:val="00257E31"/>
    <w:rsid w:val="002616F3"/>
    <w:rsid w:val="00262C9F"/>
    <w:rsid w:val="00266FBC"/>
    <w:rsid w:val="002A00EF"/>
    <w:rsid w:val="002A11E8"/>
    <w:rsid w:val="002C19C2"/>
    <w:rsid w:val="002E7DC1"/>
    <w:rsid w:val="002F3A89"/>
    <w:rsid w:val="00312CDD"/>
    <w:rsid w:val="00322D0B"/>
    <w:rsid w:val="00354BDC"/>
    <w:rsid w:val="0037676B"/>
    <w:rsid w:val="00380D3C"/>
    <w:rsid w:val="003860D7"/>
    <w:rsid w:val="00394725"/>
    <w:rsid w:val="003A0377"/>
    <w:rsid w:val="003A03F5"/>
    <w:rsid w:val="003A2432"/>
    <w:rsid w:val="003A2B9D"/>
    <w:rsid w:val="003B7008"/>
    <w:rsid w:val="003C0D74"/>
    <w:rsid w:val="003C5C36"/>
    <w:rsid w:val="003C78D7"/>
    <w:rsid w:val="003E06EE"/>
    <w:rsid w:val="00406F18"/>
    <w:rsid w:val="00424B5A"/>
    <w:rsid w:val="004270AA"/>
    <w:rsid w:val="00430184"/>
    <w:rsid w:val="00436B81"/>
    <w:rsid w:val="00455DC3"/>
    <w:rsid w:val="00482629"/>
    <w:rsid w:val="00491F52"/>
    <w:rsid w:val="00492829"/>
    <w:rsid w:val="004A0D9E"/>
    <w:rsid w:val="004A39FC"/>
    <w:rsid w:val="004C1104"/>
    <w:rsid w:val="004C4549"/>
    <w:rsid w:val="004D0948"/>
    <w:rsid w:val="004E65BD"/>
    <w:rsid w:val="005038A7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717F"/>
    <w:rsid w:val="005D081E"/>
    <w:rsid w:val="005D1385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5DBF"/>
    <w:rsid w:val="00647CE6"/>
    <w:rsid w:val="00650F8D"/>
    <w:rsid w:val="006547BF"/>
    <w:rsid w:val="00670067"/>
    <w:rsid w:val="00676445"/>
    <w:rsid w:val="00682D9A"/>
    <w:rsid w:val="006B2B0D"/>
    <w:rsid w:val="006B3EBB"/>
    <w:rsid w:val="006C43EB"/>
    <w:rsid w:val="006C7521"/>
    <w:rsid w:val="006D72C1"/>
    <w:rsid w:val="006D7AD6"/>
    <w:rsid w:val="006D7DAA"/>
    <w:rsid w:val="006E2CB3"/>
    <w:rsid w:val="006E2D21"/>
    <w:rsid w:val="006E4998"/>
    <w:rsid w:val="006E7AC2"/>
    <w:rsid w:val="0075435E"/>
    <w:rsid w:val="00786A78"/>
    <w:rsid w:val="007922B5"/>
    <w:rsid w:val="00794832"/>
    <w:rsid w:val="00796090"/>
    <w:rsid w:val="007A622D"/>
    <w:rsid w:val="007B0307"/>
    <w:rsid w:val="007B4339"/>
    <w:rsid w:val="007C34FC"/>
    <w:rsid w:val="007C3AD3"/>
    <w:rsid w:val="007D722E"/>
    <w:rsid w:val="007E07F2"/>
    <w:rsid w:val="007F372D"/>
    <w:rsid w:val="008009B8"/>
    <w:rsid w:val="00803177"/>
    <w:rsid w:val="00804E0C"/>
    <w:rsid w:val="008074B8"/>
    <w:rsid w:val="00810E6E"/>
    <w:rsid w:val="00817211"/>
    <w:rsid w:val="00821A65"/>
    <w:rsid w:val="008275D5"/>
    <w:rsid w:val="00856866"/>
    <w:rsid w:val="008669E4"/>
    <w:rsid w:val="00870D2E"/>
    <w:rsid w:val="00873226"/>
    <w:rsid w:val="00890250"/>
    <w:rsid w:val="008B4779"/>
    <w:rsid w:val="008C0BC5"/>
    <w:rsid w:val="008D4BFD"/>
    <w:rsid w:val="008E7B38"/>
    <w:rsid w:val="00902074"/>
    <w:rsid w:val="00910711"/>
    <w:rsid w:val="00921860"/>
    <w:rsid w:val="00937309"/>
    <w:rsid w:val="0094227F"/>
    <w:rsid w:val="009500D8"/>
    <w:rsid w:val="009568E1"/>
    <w:rsid w:val="009570CB"/>
    <w:rsid w:val="009579C5"/>
    <w:rsid w:val="009642D9"/>
    <w:rsid w:val="009662E6"/>
    <w:rsid w:val="009713A1"/>
    <w:rsid w:val="00980F45"/>
    <w:rsid w:val="0098279E"/>
    <w:rsid w:val="0099653B"/>
    <w:rsid w:val="009B5526"/>
    <w:rsid w:val="009B735A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334"/>
    <w:rsid w:val="00A05BCB"/>
    <w:rsid w:val="00A07B95"/>
    <w:rsid w:val="00A15686"/>
    <w:rsid w:val="00A229E8"/>
    <w:rsid w:val="00A40B76"/>
    <w:rsid w:val="00A613BD"/>
    <w:rsid w:val="00A623F3"/>
    <w:rsid w:val="00A6445B"/>
    <w:rsid w:val="00A7261E"/>
    <w:rsid w:val="00A75BD8"/>
    <w:rsid w:val="00A77F97"/>
    <w:rsid w:val="00A81B0E"/>
    <w:rsid w:val="00AB2E97"/>
    <w:rsid w:val="00AC5143"/>
    <w:rsid w:val="00AD57B6"/>
    <w:rsid w:val="00B02A61"/>
    <w:rsid w:val="00B476C6"/>
    <w:rsid w:val="00B5339D"/>
    <w:rsid w:val="00B65C27"/>
    <w:rsid w:val="00B83B41"/>
    <w:rsid w:val="00BB64C2"/>
    <w:rsid w:val="00BD0640"/>
    <w:rsid w:val="00BD11DA"/>
    <w:rsid w:val="00BD2ED4"/>
    <w:rsid w:val="00BD715A"/>
    <w:rsid w:val="00BE1418"/>
    <w:rsid w:val="00BE3A15"/>
    <w:rsid w:val="00BE7FDF"/>
    <w:rsid w:val="00BF4C6A"/>
    <w:rsid w:val="00BF55FF"/>
    <w:rsid w:val="00C010C8"/>
    <w:rsid w:val="00C06CA1"/>
    <w:rsid w:val="00C34295"/>
    <w:rsid w:val="00C35C82"/>
    <w:rsid w:val="00C41A38"/>
    <w:rsid w:val="00C668D7"/>
    <w:rsid w:val="00C716B6"/>
    <w:rsid w:val="00C77A9F"/>
    <w:rsid w:val="00C86ABC"/>
    <w:rsid w:val="00C95794"/>
    <w:rsid w:val="00CB593A"/>
    <w:rsid w:val="00CC0558"/>
    <w:rsid w:val="00CD2B44"/>
    <w:rsid w:val="00CD3574"/>
    <w:rsid w:val="00CE0C30"/>
    <w:rsid w:val="00D214BE"/>
    <w:rsid w:val="00D46948"/>
    <w:rsid w:val="00D508B5"/>
    <w:rsid w:val="00D50BB6"/>
    <w:rsid w:val="00D510C6"/>
    <w:rsid w:val="00D515F4"/>
    <w:rsid w:val="00D63C79"/>
    <w:rsid w:val="00D81127"/>
    <w:rsid w:val="00D95159"/>
    <w:rsid w:val="00DB65FE"/>
    <w:rsid w:val="00DD4A68"/>
    <w:rsid w:val="00DE0E9A"/>
    <w:rsid w:val="00DF2973"/>
    <w:rsid w:val="00E30014"/>
    <w:rsid w:val="00E316F6"/>
    <w:rsid w:val="00E32BA8"/>
    <w:rsid w:val="00E57C16"/>
    <w:rsid w:val="00E752BA"/>
    <w:rsid w:val="00E7570F"/>
    <w:rsid w:val="00E80E03"/>
    <w:rsid w:val="00E90332"/>
    <w:rsid w:val="00E915E0"/>
    <w:rsid w:val="00EA0B10"/>
    <w:rsid w:val="00EA0BC0"/>
    <w:rsid w:val="00EB72A5"/>
    <w:rsid w:val="00EE5D2E"/>
    <w:rsid w:val="00F11A3C"/>
    <w:rsid w:val="00F11B94"/>
    <w:rsid w:val="00F26B76"/>
    <w:rsid w:val="00F27EA8"/>
    <w:rsid w:val="00F5356F"/>
    <w:rsid w:val="00F55DE9"/>
    <w:rsid w:val="00F611E2"/>
    <w:rsid w:val="00F7414B"/>
    <w:rsid w:val="00F77CB0"/>
    <w:rsid w:val="00FA4D61"/>
    <w:rsid w:val="00FB0912"/>
    <w:rsid w:val="00FB0A60"/>
    <w:rsid w:val="00FB1893"/>
    <w:rsid w:val="00FB3CA5"/>
    <w:rsid w:val="00FD6D30"/>
    <w:rsid w:val="00FE1252"/>
    <w:rsid w:val="00FE2025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2C905C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DD9C48-BA9E-4E5E-BFA6-D2B82A0EC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3</Pages>
  <Words>1514</Words>
  <Characters>8631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0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3</cp:revision>
  <cp:lastPrinted>2020-05-26T09:40:00Z</cp:lastPrinted>
  <dcterms:created xsi:type="dcterms:W3CDTF">2020-11-09T16:06:00Z</dcterms:created>
  <dcterms:modified xsi:type="dcterms:W3CDTF">2020-11-09T16:06:00Z</dcterms:modified>
</cp:coreProperties>
</file>